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85EFF" w14:textId="49E4FB0D" w:rsidR="007B2FB0" w:rsidRDefault="00A05C24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4970E8"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="004970E8"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21AE0117" w:rsidR="004970E8" w:rsidRPr="00F14344" w:rsidRDefault="005C25C5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ay</w:t>
      </w:r>
      <w:r w:rsidR="00A05C24">
        <w:rPr>
          <w:rFonts w:ascii="Arial" w:hAnsi="Arial" w:cs="Arial"/>
          <w:b/>
          <w:sz w:val="28"/>
          <w:szCs w:val="28"/>
        </w:rPr>
        <w:t xml:space="preserve"> 2</w:t>
      </w:r>
      <w:r>
        <w:rPr>
          <w:rFonts w:ascii="Arial" w:hAnsi="Arial" w:cs="Arial"/>
          <w:b/>
          <w:sz w:val="28"/>
          <w:szCs w:val="28"/>
        </w:rPr>
        <w:t>2</w:t>
      </w:r>
      <w:r w:rsidR="005B54FC">
        <w:rPr>
          <w:rFonts w:ascii="Arial" w:hAnsi="Arial" w:cs="Arial"/>
          <w:b/>
          <w:sz w:val="28"/>
          <w:szCs w:val="28"/>
        </w:rPr>
        <w:t>, 202</w:t>
      </w:r>
      <w:r w:rsidR="00CE3228">
        <w:rPr>
          <w:rFonts w:ascii="Arial" w:hAnsi="Arial" w:cs="Arial"/>
          <w:b/>
          <w:sz w:val="28"/>
          <w:szCs w:val="28"/>
        </w:rPr>
        <w:t>5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65B78138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5C25C5">
        <w:rPr>
          <w:rFonts w:ascii="Arial" w:hAnsi="Arial" w:cs="Arial"/>
        </w:rPr>
        <w:t>7</w:t>
      </w:r>
      <w:r w:rsidR="00811976">
        <w:rPr>
          <w:rFonts w:ascii="Arial" w:hAnsi="Arial" w:cs="Arial"/>
        </w:rPr>
        <w:t>:</w:t>
      </w:r>
      <w:r w:rsidR="005C25C5">
        <w:rPr>
          <w:rFonts w:ascii="Arial" w:hAnsi="Arial" w:cs="Arial"/>
        </w:rPr>
        <w:t>0</w:t>
      </w:r>
      <w:r w:rsidR="00DB3FC8">
        <w:rPr>
          <w:rFonts w:ascii="Arial" w:hAnsi="Arial" w:cs="Arial"/>
        </w:rPr>
        <w:t>0</w:t>
      </w:r>
      <w:r w:rsidR="00D97A35">
        <w:rPr>
          <w:rFonts w:ascii="Arial" w:hAnsi="Arial" w:cs="Arial"/>
        </w:rPr>
        <w:t xml:space="preserve"> </w:t>
      </w:r>
      <w:proofErr w:type="gramStart"/>
      <w:r w:rsidR="005C25C5">
        <w:rPr>
          <w:rFonts w:ascii="Arial" w:hAnsi="Arial" w:cs="Arial"/>
        </w:rPr>
        <w:t>P</w:t>
      </w:r>
      <w:r w:rsidR="00967C39">
        <w:rPr>
          <w:rFonts w:ascii="Arial" w:hAnsi="Arial" w:cs="Arial"/>
        </w:rPr>
        <w:t>M</w:t>
      </w:r>
      <w:r w:rsidR="00724E00">
        <w:rPr>
          <w:rFonts w:ascii="Arial" w:hAnsi="Arial" w:cs="Arial"/>
        </w:rPr>
        <w:t>.</w:t>
      </w:r>
      <w:r w:rsidR="00D97A35">
        <w:rPr>
          <w:rFonts w:ascii="Arial" w:hAnsi="Arial" w:cs="Arial"/>
        </w:rPr>
        <w:t>.</w:t>
      </w:r>
      <w:proofErr w:type="gramEnd"/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570E89FE" w14:textId="720B3720" w:rsidR="00EC01A0" w:rsidRPr="004D022A" w:rsidRDefault="009D1686" w:rsidP="000570E1">
      <w:pPr>
        <w:spacing w:line="240" w:lineRule="auto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B76F3F">
        <w:rPr>
          <w:rFonts w:ascii="Arial" w:hAnsi="Arial" w:cs="Arial"/>
        </w:rPr>
        <w:t xml:space="preserve">Tom Conquest, </w:t>
      </w:r>
      <w:r w:rsidR="00647168">
        <w:rPr>
          <w:rFonts w:ascii="Arial" w:hAnsi="Arial" w:cs="Arial"/>
        </w:rPr>
        <w:t xml:space="preserve">Pat Kish, </w:t>
      </w:r>
      <w:r w:rsidR="009F1903">
        <w:rPr>
          <w:rFonts w:ascii="Arial" w:hAnsi="Arial" w:cs="Arial"/>
        </w:rPr>
        <w:t>Pete Stephens</w:t>
      </w:r>
      <w:r w:rsidR="008C6AA7">
        <w:rPr>
          <w:rFonts w:ascii="Arial" w:hAnsi="Arial" w:cs="Arial"/>
        </w:rPr>
        <w:t>, Tom Page</w:t>
      </w:r>
    </w:p>
    <w:p w14:paraId="17EBA6EC" w14:textId="14E15EE5" w:rsidR="005C01B4" w:rsidRDefault="004C05E8" w:rsidP="00D5453F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5C39C8D1" w14:textId="77777777" w:rsidR="007548C0" w:rsidRDefault="007548C0" w:rsidP="00F70ED9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0" w:name="_Hlk162256449"/>
    </w:p>
    <w:p w14:paraId="4ABAD87F" w14:textId="568F1948" w:rsidR="00AE092E" w:rsidRDefault="001927F6" w:rsidP="00655FBC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Preparation for May Membership Meeting</w:t>
      </w:r>
      <w:r w:rsidR="000F02AD">
        <w:rPr>
          <w:rFonts w:ascii="Arial" w:hAnsi="Arial" w:cs="Arial"/>
          <w:b/>
          <w:bCs/>
          <w:color w:val="000000"/>
          <w:u w:val="single"/>
        </w:rPr>
        <w:t>:</w:t>
      </w:r>
    </w:p>
    <w:p w14:paraId="27A00510" w14:textId="2AE0F9A3" w:rsidR="00D73E3B" w:rsidRDefault="00636D8E" w:rsidP="00655FBC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is meeting was limited to preparing our presentation material for the </w:t>
      </w:r>
      <w:r w:rsidR="002D749B">
        <w:rPr>
          <w:rFonts w:ascii="Arial" w:hAnsi="Arial" w:cs="Arial"/>
          <w:color w:val="000000"/>
        </w:rPr>
        <w:t xml:space="preserve">upcoming May 24 TLPOA Membership Meeting.  </w:t>
      </w:r>
      <w:r w:rsidR="00D73E3B">
        <w:rPr>
          <w:rFonts w:ascii="Arial" w:hAnsi="Arial" w:cs="Arial"/>
          <w:color w:val="000000"/>
        </w:rPr>
        <w:t xml:space="preserve">Pete discussed the position </w:t>
      </w:r>
      <w:r w:rsidR="00E82BA0">
        <w:rPr>
          <w:rFonts w:ascii="Arial" w:hAnsi="Arial" w:cs="Arial"/>
          <w:color w:val="000000"/>
        </w:rPr>
        <w:t xml:space="preserve">sent to him by Jeff McDonald concerning the </w:t>
      </w:r>
      <w:r w:rsidR="009B0D28">
        <w:rPr>
          <w:rFonts w:ascii="Arial" w:hAnsi="Arial" w:cs="Arial"/>
          <w:color w:val="000000"/>
        </w:rPr>
        <w:t xml:space="preserve">new </w:t>
      </w:r>
      <w:r w:rsidR="00891C99">
        <w:rPr>
          <w:rFonts w:ascii="Arial" w:hAnsi="Arial" w:cs="Arial"/>
          <w:color w:val="000000"/>
        </w:rPr>
        <w:t xml:space="preserve">East Twin </w:t>
      </w:r>
      <w:r w:rsidR="00531356">
        <w:rPr>
          <w:rFonts w:ascii="Arial" w:hAnsi="Arial" w:cs="Arial"/>
          <w:color w:val="000000"/>
        </w:rPr>
        <w:t xml:space="preserve">marina application.  He also explained a position being taken by TLPOA member Marilyn Lane </w:t>
      </w:r>
      <w:r w:rsidR="00683CDC">
        <w:rPr>
          <w:rFonts w:ascii="Arial" w:hAnsi="Arial" w:cs="Arial"/>
          <w:color w:val="000000"/>
        </w:rPr>
        <w:t xml:space="preserve">on the same subject.  Pete noted that one or both of these individuals may be attending the meeting.  But if not, he will </w:t>
      </w:r>
      <w:r w:rsidR="00B6547C">
        <w:rPr>
          <w:rFonts w:ascii="Arial" w:hAnsi="Arial" w:cs="Arial"/>
          <w:color w:val="000000"/>
        </w:rPr>
        <w:t>relay their positions to the membership along with the TLPOA position of opposing the application.</w:t>
      </w:r>
    </w:p>
    <w:p w14:paraId="2923249B" w14:textId="77777777" w:rsidR="00D73E3B" w:rsidRDefault="00D73E3B" w:rsidP="00655FBC">
      <w:pPr>
        <w:spacing w:after="0"/>
        <w:rPr>
          <w:rFonts w:ascii="Arial" w:hAnsi="Arial" w:cs="Arial"/>
          <w:color w:val="000000"/>
        </w:rPr>
      </w:pPr>
    </w:p>
    <w:p w14:paraId="657B0398" w14:textId="1267DDF8" w:rsidR="000F02AD" w:rsidRDefault="007A1542" w:rsidP="00655FBC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 following changes </w:t>
      </w:r>
      <w:r w:rsidR="00DF00F9">
        <w:rPr>
          <w:rFonts w:ascii="Arial" w:hAnsi="Arial" w:cs="Arial"/>
          <w:color w:val="000000"/>
        </w:rPr>
        <w:t xml:space="preserve">to the draft presentation material sent out by Tom </w:t>
      </w:r>
      <w:r w:rsidR="000D6AC9">
        <w:rPr>
          <w:rFonts w:ascii="Arial" w:hAnsi="Arial" w:cs="Arial"/>
          <w:color w:val="000000"/>
        </w:rPr>
        <w:t xml:space="preserve">C </w:t>
      </w:r>
      <w:r>
        <w:rPr>
          <w:rFonts w:ascii="Arial" w:hAnsi="Arial" w:cs="Arial"/>
          <w:color w:val="000000"/>
        </w:rPr>
        <w:t xml:space="preserve">were </w:t>
      </w:r>
      <w:r w:rsidR="00854AAB">
        <w:rPr>
          <w:rFonts w:ascii="Arial" w:hAnsi="Arial" w:cs="Arial"/>
          <w:color w:val="000000"/>
        </w:rPr>
        <w:t>agreed upon</w:t>
      </w:r>
      <w:r w:rsidR="00D73E3B">
        <w:rPr>
          <w:rFonts w:ascii="Arial" w:hAnsi="Arial" w:cs="Arial"/>
          <w:color w:val="000000"/>
        </w:rPr>
        <w:t>:</w:t>
      </w:r>
    </w:p>
    <w:p w14:paraId="0037A611" w14:textId="1396B4DB" w:rsidR="00974A27" w:rsidRPr="004C45A9" w:rsidRDefault="00974A27" w:rsidP="004C45A9">
      <w:pPr>
        <w:pStyle w:val="ListParagraph"/>
        <w:numPr>
          <w:ilvl w:val="0"/>
          <w:numId w:val="42"/>
        </w:numPr>
        <w:spacing w:after="0"/>
        <w:rPr>
          <w:rFonts w:ascii="Arial" w:hAnsi="Arial" w:cs="Arial"/>
          <w:color w:val="000000"/>
        </w:rPr>
      </w:pPr>
      <w:r w:rsidRPr="004C45A9">
        <w:rPr>
          <w:rFonts w:ascii="Arial" w:hAnsi="Arial" w:cs="Arial"/>
          <w:color w:val="000000"/>
        </w:rPr>
        <w:t xml:space="preserve">Add the $1,000 </w:t>
      </w:r>
      <w:r w:rsidR="00A25F1A">
        <w:rPr>
          <w:rFonts w:ascii="Arial" w:hAnsi="Arial" w:cs="Arial"/>
          <w:color w:val="000000"/>
        </w:rPr>
        <w:t xml:space="preserve">Lewiston Cares </w:t>
      </w:r>
      <w:r w:rsidRPr="004C45A9">
        <w:rPr>
          <w:rFonts w:ascii="Arial" w:hAnsi="Arial" w:cs="Arial"/>
          <w:color w:val="000000"/>
        </w:rPr>
        <w:t xml:space="preserve">donation to </w:t>
      </w:r>
      <w:r w:rsidR="00944097" w:rsidRPr="004C45A9">
        <w:rPr>
          <w:rFonts w:ascii="Arial" w:hAnsi="Arial" w:cs="Arial"/>
          <w:color w:val="000000"/>
        </w:rPr>
        <w:t xml:space="preserve">the TLPOA Community Donations </w:t>
      </w:r>
      <w:r w:rsidR="000D6AC9" w:rsidRPr="004C45A9">
        <w:rPr>
          <w:rFonts w:ascii="Arial" w:hAnsi="Arial" w:cs="Arial"/>
          <w:color w:val="000000"/>
        </w:rPr>
        <w:t>slide.</w:t>
      </w:r>
    </w:p>
    <w:p w14:paraId="7016BC54" w14:textId="3CE00253" w:rsidR="000D6AC9" w:rsidRDefault="00693C6A" w:rsidP="004C45A9">
      <w:pPr>
        <w:pStyle w:val="ListParagraph"/>
        <w:numPr>
          <w:ilvl w:val="0"/>
          <w:numId w:val="42"/>
        </w:num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U</w:t>
      </w:r>
      <w:r w:rsidR="004E3DC9" w:rsidRPr="004C45A9">
        <w:rPr>
          <w:rFonts w:ascii="Arial" w:hAnsi="Arial" w:cs="Arial"/>
          <w:color w:val="000000"/>
        </w:rPr>
        <w:t xml:space="preserve">pdate the </w:t>
      </w:r>
      <w:r>
        <w:rPr>
          <w:rFonts w:ascii="Arial" w:hAnsi="Arial" w:cs="Arial"/>
          <w:color w:val="000000"/>
        </w:rPr>
        <w:t xml:space="preserve">latest </w:t>
      </w:r>
      <w:r w:rsidR="004E3DC9" w:rsidRPr="004C45A9">
        <w:rPr>
          <w:rFonts w:ascii="Arial" w:hAnsi="Arial" w:cs="Arial"/>
          <w:color w:val="000000"/>
        </w:rPr>
        <w:t xml:space="preserve">number of 2025 members on the </w:t>
      </w:r>
      <w:r w:rsidR="00D73575" w:rsidRPr="004C45A9">
        <w:rPr>
          <w:rFonts w:ascii="Arial" w:hAnsi="Arial" w:cs="Arial"/>
          <w:color w:val="000000"/>
        </w:rPr>
        <w:t xml:space="preserve">Membership Report </w:t>
      </w:r>
      <w:r w:rsidR="004E3DC9" w:rsidRPr="004C45A9">
        <w:rPr>
          <w:rFonts w:ascii="Arial" w:hAnsi="Arial" w:cs="Arial"/>
          <w:color w:val="000000"/>
        </w:rPr>
        <w:t xml:space="preserve">slide to </w:t>
      </w:r>
      <w:r w:rsidR="00D73575" w:rsidRPr="004C45A9">
        <w:rPr>
          <w:rFonts w:ascii="Arial" w:hAnsi="Arial" w:cs="Arial"/>
          <w:color w:val="000000"/>
        </w:rPr>
        <w:t xml:space="preserve">165 Lake Stewards, 150 Family members, and </w:t>
      </w:r>
      <w:r w:rsidR="004C45A9" w:rsidRPr="004C45A9">
        <w:rPr>
          <w:rFonts w:ascii="Arial" w:hAnsi="Arial" w:cs="Arial"/>
          <w:color w:val="000000"/>
        </w:rPr>
        <w:t>5 Donations</w:t>
      </w:r>
      <w:r w:rsidR="004C45A9">
        <w:rPr>
          <w:rFonts w:ascii="Arial" w:hAnsi="Arial" w:cs="Arial"/>
          <w:color w:val="000000"/>
        </w:rPr>
        <w:t>.</w:t>
      </w:r>
    </w:p>
    <w:p w14:paraId="0FDDAD03" w14:textId="06F1BEED" w:rsidR="004C45A9" w:rsidRDefault="00466E76" w:rsidP="004C45A9">
      <w:pPr>
        <w:pStyle w:val="ListParagraph"/>
        <w:numPr>
          <w:ilvl w:val="0"/>
          <w:numId w:val="42"/>
        </w:num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dd a slide showing the Most Lake Friendly Lake </w:t>
      </w:r>
      <w:r w:rsidR="003511A3">
        <w:rPr>
          <w:rFonts w:ascii="Arial" w:hAnsi="Arial" w:cs="Arial"/>
          <w:color w:val="000000"/>
        </w:rPr>
        <w:t>Wake Boat Locations graphic that Tom C put together.</w:t>
      </w:r>
    </w:p>
    <w:p w14:paraId="425504B6" w14:textId="70A543E8" w:rsidR="00EC5DDE" w:rsidRDefault="00EC5DDE" w:rsidP="004C45A9">
      <w:pPr>
        <w:pStyle w:val="ListParagraph"/>
        <w:numPr>
          <w:ilvl w:val="0"/>
          <w:numId w:val="42"/>
        </w:num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ix some formatting issues in the MLSA Conference High</w:t>
      </w:r>
      <w:r w:rsidR="00980295">
        <w:rPr>
          <w:rFonts w:ascii="Arial" w:hAnsi="Arial" w:cs="Arial"/>
          <w:color w:val="000000"/>
        </w:rPr>
        <w:t>lights slide.</w:t>
      </w:r>
    </w:p>
    <w:p w14:paraId="031ADDC3" w14:textId="60B99DEF" w:rsidR="00980295" w:rsidRPr="004C45A9" w:rsidRDefault="00980295" w:rsidP="004C45A9">
      <w:pPr>
        <w:pStyle w:val="ListParagraph"/>
        <w:numPr>
          <w:ilvl w:val="0"/>
          <w:numId w:val="42"/>
        </w:num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Update the start time for the </w:t>
      </w:r>
      <w:r w:rsidR="00B7525C">
        <w:rPr>
          <w:rFonts w:ascii="Arial" w:hAnsi="Arial" w:cs="Arial"/>
          <w:color w:val="000000"/>
        </w:rPr>
        <w:t>August 22 Wine &amp; Cheese Party to 6:00 PM.</w:t>
      </w:r>
    </w:p>
    <w:bookmarkEnd w:id="0"/>
    <w:p w14:paraId="18EA886C" w14:textId="77777777" w:rsidR="00A63234" w:rsidRPr="00175E9A" w:rsidRDefault="00A63234" w:rsidP="001261E4">
      <w:pPr>
        <w:spacing w:after="0"/>
        <w:rPr>
          <w:rFonts w:ascii="Arial" w:hAnsi="Arial" w:cs="Arial"/>
          <w:bCs/>
        </w:rPr>
      </w:pPr>
    </w:p>
    <w:p w14:paraId="2E4BCFB2" w14:textId="4AAE0315" w:rsidR="00520489" w:rsidRPr="0041117A" w:rsidRDefault="00FB10C6" w:rsidP="00906D19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1E1ACEF3" w14:textId="5FB7AAC9" w:rsidR="003E47A8" w:rsidRPr="00175E9A" w:rsidRDefault="003E47A8" w:rsidP="00906D19">
      <w:pPr>
        <w:spacing w:after="0"/>
        <w:rPr>
          <w:rFonts w:ascii="Arial" w:hAnsi="Arial" w:cs="Arial"/>
        </w:rPr>
      </w:pPr>
    </w:p>
    <w:p w14:paraId="07D92AAD" w14:textId="77777777" w:rsidR="004E626B" w:rsidRDefault="00350451" w:rsidP="00906D1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t was decided to not have a Board Meeting immediately following the </w:t>
      </w:r>
      <w:r w:rsidR="00F97F62">
        <w:rPr>
          <w:rFonts w:ascii="Arial" w:hAnsi="Arial" w:cs="Arial"/>
        </w:rPr>
        <w:t xml:space="preserve">Membership Meeting.  If an urgent issue needed to be addressed, we could briefly meet for that one issue. </w:t>
      </w:r>
      <w:r w:rsidR="00906D19" w:rsidRPr="00175E9A">
        <w:rPr>
          <w:rFonts w:ascii="Arial" w:hAnsi="Arial" w:cs="Arial"/>
        </w:rPr>
        <w:t xml:space="preserve">The next Board meeting is </w:t>
      </w:r>
      <w:r w:rsidR="000B43C1" w:rsidRPr="00175E9A">
        <w:rPr>
          <w:rFonts w:ascii="Arial" w:hAnsi="Arial" w:cs="Arial"/>
        </w:rPr>
        <w:t>scheduled</w:t>
      </w:r>
      <w:r w:rsidR="00906D19" w:rsidRPr="00175E9A">
        <w:rPr>
          <w:rFonts w:ascii="Arial" w:hAnsi="Arial" w:cs="Arial"/>
        </w:rPr>
        <w:t xml:space="preserve"> for </w:t>
      </w:r>
      <w:r w:rsidR="0031528B">
        <w:rPr>
          <w:rFonts w:ascii="Arial" w:hAnsi="Arial" w:cs="Arial"/>
        </w:rPr>
        <w:t>8:30 AM</w:t>
      </w:r>
      <w:r w:rsidR="00EA4159">
        <w:rPr>
          <w:rFonts w:ascii="Arial" w:hAnsi="Arial" w:cs="Arial"/>
        </w:rPr>
        <w:t xml:space="preserve"> on </w:t>
      </w:r>
      <w:r w:rsidR="0031528B">
        <w:rPr>
          <w:rFonts w:ascii="Arial" w:hAnsi="Arial" w:cs="Arial"/>
        </w:rPr>
        <w:t xml:space="preserve">June </w:t>
      </w:r>
      <w:r w:rsidR="00EA4159">
        <w:rPr>
          <w:rFonts w:ascii="Arial" w:hAnsi="Arial" w:cs="Arial"/>
        </w:rPr>
        <w:t>2</w:t>
      </w:r>
      <w:r w:rsidR="0031528B">
        <w:rPr>
          <w:rFonts w:ascii="Arial" w:hAnsi="Arial" w:cs="Arial"/>
        </w:rPr>
        <w:t>8 at the Lewiston Library.</w:t>
      </w:r>
    </w:p>
    <w:p w14:paraId="45A23854" w14:textId="77777777" w:rsidR="00161C99" w:rsidRPr="00175E9A" w:rsidRDefault="00161C99" w:rsidP="001261E4">
      <w:pPr>
        <w:spacing w:after="0"/>
        <w:rPr>
          <w:rFonts w:ascii="Arial" w:hAnsi="Arial" w:cs="Arial"/>
        </w:rPr>
      </w:pPr>
    </w:p>
    <w:p w14:paraId="34DFFEBA" w14:textId="38A7C6F7" w:rsidR="00EA3149" w:rsidRPr="00175E9A" w:rsidRDefault="00F30683" w:rsidP="001261E4">
      <w:pPr>
        <w:spacing w:after="0"/>
        <w:rPr>
          <w:rFonts w:ascii="Arial" w:hAnsi="Arial" w:cs="Arial"/>
        </w:rPr>
      </w:pPr>
      <w:r w:rsidRPr="00175E9A">
        <w:rPr>
          <w:rFonts w:ascii="Arial" w:hAnsi="Arial" w:cs="Arial"/>
        </w:rPr>
        <w:t>The m</w:t>
      </w:r>
      <w:r w:rsidR="007619EC" w:rsidRPr="00175E9A">
        <w:rPr>
          <w:rFonts w:ascii="Arial" w:hAnsi="Arial" w:cs="Arial"/>
        </w:rPr>
        <w:t xml:space="preserve">eeting was adjourned at </w:t>
      </w:r>
      <w:r w:rsidR="008B5A6F" w:rsidRPr="00175E9A">
        <w:rPr>
          <w:rFonts w:ascii="Arial" w:hAnsi="Arial" w:cs="Arial"/>
        </w:rPr>
        <w:t xml:space="preserve">approximately </w:t>
      </w:r>
      <w:r w:rsidR="004E626B">
        <w:rPr>
          <w:rFonts w:ascii="Arial" w:hAnsi="Arial" w:cs="Arial"/>
        </w:rPr>
        <w:t>7:45</w:t>
      </w:r>
      <w:r w:rsidR="009B0D28">
        <w:rPr>
          <w:rFonts w:ascii="Arial" w:hAnsi="Arial" w:cs="Arial"/>
        </w:rPr>
        <w:t xml:space="preserve"> P</w:t>
      </w:r>
      <w:r w:rsidR="001730B7" w:rsidRPr="00175E9A">
        <w:rPr>
          <w:rFonts w:ascii="Arial" w:hAnsi="Arial" w:cs="Arial"/>
        </w:rPr>
        <w:t>M</w:t>
      </w:r>
      <w:r w:rsidR="00ED4A6E" w:rsidRPr="00175E9A">
        <w:rPr>
          <w:rFonts w:ascii="Arial" w:hAnsi="Arial" w:cs="Arial"/>
        </w:rPr>
        <w:t>.</w:t>
      </w:r>
    </w:p>
    <w:p w14:paraId="3F6606B9" w14:textId="77777777" w:rsidR="00B6185B" w:rsidRPr="00175E9A" w:rsidRDefault="00B6185B" w:rsidP="001261E4">
      <w:pPr>
        <w:spacing w:after="0"/>
        <w:rPr>
          <w:rFonts w:ascii="Arial" w:hAnsi="Arial" w:cs="Arial"/>
        </w:rPr>
      </w:pPr>
    </w:p>
    <w:p w14:paraId="423A9198" w14:textId="77777777" w:rsidR="002137C2" w:rsidRPr="00175E9A" w:rsidRDefault="002137C2" w:rsidP="001261E4">
      <w:pPr>
        <w:spacing w:after="0"/>
        <w:rPr>
          <w:rFonts w:ascii="Arial" w:hAnsi="Arial" w:cs="Arial"/>
        </w:rPr>
      </w:pPr>
    </w:p>
    <w:p w14:paraId="104C7060" w14:textId="44073556" w:rsidR="00B6185B" w:rsidRPr="00175E9A" w:rsidRDefault="00B6185B" w:rsidP="002137C2">
      <w:pPr>
        <w:spacing w:after="0"/>
        <w:ind w:left="4320" w:firstLine="720"/>
        <w:rPr>
          <w:rFonts w:ascii="Arial" w:hAnsi="Arial" w:cs="Arial"/>
        </w:rPr>
      </w:pPr>
      <w:r w:rsidRPr="00175E9A">
        <w:rPr>
          <w:rFonts w:ascii="Arial" w:hAnsi="Arial" w:cs="Arial"/>
        </w:rPr>
        <w:t xml:space="preserve">Minutes prepared by </w:t>
      </w:r>
      <w:r w:rsidR="00990389">
        <w:rPr>
          <w:rFonts w:ascii="Arial" w:hAnsi="Arial" w:cs="Arial"/>
        </w:rPr>
        <w:t>Tom Conquest</w:t>
      </w:r>
    </w:p>
    <w:sectPr w:rsidR="00B6185B" w:rsidRPr="00175E9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A0341" w14:textId="77777777" w:rsidR="00A42C28" w:rsidRDefault="00A42C28" w:rsidP="00D3085C">
      <w:pPr>
        <w:spacing w:after="0" w:line="240" w:lineRule="auto"/>
      </w:pPr>
      <w:r>
        <w:separator/>
      </w:r>
    </w:p>
  </w:endnote>
  <w:endnote w:type="continuationSeparator" w:id="0">
    <w:p w14:paraId="2AACB24B" w14:textId="77777777" w:rsidR="00A42C28" w:rsidRDefault="00A42C28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1A8E2" w14:textId="77777777" w:rsidR="00A42C28" w:rsidRDefault="00A42C28" w:rsidP="00D3085C">
      <w:pPr>
        <w:spacing w:after="0" w:line="240" w:lineRule="auto"/>
      </w:pPr>
      <w:r>
        <w:separator/>
      </w:r>
    </w:p>
  </w:footnote>
  <w:footnote w:type="continuationSeparator" w:id="0">
    <w:p w14:paraId="462F10DF" w14:textId="77777777" w:rsidR="00A42C28" w:rsidRDefault="00A42C28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B58FA"/>
    <w:multiLevelType w:val="hybridMultilevel"/>
    <w:tmpl w:val="697C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B5FFE"/>
    <w:multiLevelType w:val="hybridMultilevel"/>
    <w:tmpl w:val="BF2C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3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44240A"/>
    <w:multiLevelType w:val="multilevel"/>
    <w:tmpl w:val="A5541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6F16B3"/>
    <w:multiLevelType w:val="hybridMultilevel"/>
    <w:tmpl w:val="25AC98CE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D047F"/>
    <w:multiLevelType w:val="hybridMultilevel"/>
    <w:tmpl w:val="04B27174"/>
    <w:lvl w:ilvl="0" w:tplc="FAF42BC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014704"/>
    <w:multiLevelType w:val="hybridMultilevel"/>
    <w:tmpl w:val="65D8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8477207"/>
    <w:multiLevelType w:val="hybridMultilevel"/>
    <w:tmpl w:val="A1188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ED5AD3"/>
    <w:multiLevelType w:val="hybridMultilevel"/>
    <w:tmpl w:val="1E24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F2FEA"/>
    <w:multiLevelType w:val="hybridMultilevel"/>
    <w:tmpl w:val="B93CCA98"/>
    <w:lvl w:ilvl="0" w:tplc="04090001">
      <w:start w:val="1"/>
      <w:numFmt w:val="bullet"/>
      <w:lvlText w:val=""/>
      <w:lvlJc w:val="left"/>
      <w:pPr>
        <w:ind w:left="15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7" w:hanging="360"/>
      </w:pPr>
      <w:rPr>
        <w:rFonts w:ascii="Wingdings" w:hAnsi="Wingdings" w:hint="default"/>
      </w:rPr>
    </w:lvl>
  </w:abstractNum>
  <w:abstractNum w:abstractNumId="21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A84B1A"/>
    <w:multiLevelType w:val="hybridMultilevel"/>
    <w:tmpl w:val="DE8072F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4E1AD3"/>
    <w:multiLevelType w:val="hybridMultilevel"/>
    <w:tmpl w:val="9A78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C864111"/>
    <w:multiLevelType w:val="hybridMultilevel"/>
    <w:tmpl w:val="E9040494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266D50"/>
    <w:multiLevelType w:val="multilevel"/>
    <w:tmpl w:val="DFB6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3684BF1"/>
    <w:multiLevelType w:val="hybridMultilevel"/>
    <w:tmpl w:val="A28ECDAA"/>
    <w:lvl w:ilvl="0" w:tplc="6A665B14">
      <w:numFmt w:val="bullet"/>
      <w:lvlText w:val="-"/>
      <w:lvlJc w:val="left"/>
      <w:pPr>
        <w:ind w:left="119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7" w:hanging="360"/>
      </w:pPr>
      <w:rPr>
        <w:rFonts w:ascii="Wingdings" w:hAnsi="Wingdings" w:hint="default"/>
      </w:rPr>
    </w:lvl>
  </w:abstractNum>
  <w:abstractNum w:abstractNumId="32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20B7C"/>
    <w:multiLevelType w:val="hybridMultilevel"/>
    <w:tmpl w:val="9AEC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6EDC3DCE"/>
    <w:multiLevelType w:val="hybridMultilevel"/>
    <w:tmpl w:val="7C96E64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4065F0"/>
    <w:multiLevelType w:val="hybridMultilevel"/>
    <w:tmpl w:val="FE268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414FE2"/>
    <w:multiLevelType w:val="hybridMultilevel"/>
    <w:tmpl w:val="A57E665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6161">
    <w:abstractNumId w:val="8"/>
  </w:num>
  <w:num w:numId="2" w16cid:durableId="1499231384">
    <w:abstractNumId w:val="23"/>
  </w:num>
  <w:num w:numId="3" w16cid:durableId="453836891">
    <w:abstractNumId w:val="39"/>
  </w:num>
  <w:num w:numId="4" w16cid:durableId="659117475">
    <w:abstractNumId w:val="18"/>
  </w:num>
  <w:num w:numId="5" w16cid:durableId="795755029">
    <w:abstractNumId w:val="22"/>
  </w:num>
  <w:num w:numId="6" w16cid:durableId="912936484">
    <w:abstractNumId w:val="28"/>
  </w:num>
  <w:num w:numId="7" w16cid:durableId="1983852027">
    <w:abstractNumId w:val="21"/>
  </w:num>
  <w:num w:numId="8" w16cid:durableId="734934005">
    <w:abstractNumId w:val="5"/>
  </w:num>
  <w:num w:numId="9" w16cid:durableId="1740908789">
    <w:abstractNumId w:val="15"/>
  </w:num>
  <w:num w:numId="10" w16cid:durableId="2052724030">
    <w:abstractNumId w:val="26"/>
  </w:num>
  <w:num w:numId="11" w16cid:durableId="364720334">
    <w:abstractNumId w:val="34"/>
  </w:num>
  <w:num w:numId="12" w16cid:durableId="4481630">
    <w:abstractNumId w:val="35"/>
  </w:num>
  <w:num w:numId="13" w16cid:durableId="1925339798">
    <w:abstractNumId w:val="16"/>
  </w:num>
  <w:num w:numId="14" w16cid:durableId="1729650849">
    <w:abstractNumId w:val="19"/>
  </w:num>
  <w:num w:numId="15" w16cid:durableId="1081751374">
    <w:abstractNumId w:val="33"/>
  </w:num>
  <w:num w:numId="16" w16cid:durableId="1300842025">
    <w:abstractNumId w:val="32"/>
  </w:num>
  <w:num w:numId="17" w16cid:durableId="650601058">
    <w:abstractNumId w:val="6"/>
  </w:num>
  <w:num w:numId="18" w16cid:durableId="1604338454">
    <w:abstractNumId w:val="24"/>
  </w:num>
  <w:num w:numId="19" w16cid:durableId="339040115">
    <w:abstractNumId w:val="7"/>
  </w:num>
  <w:num w:numId="20" w16cid:durableId="642344285">
    <w:abstractNumId w:val="37"/>
  </w:num>
  <w:num w:numId="21" w16cid:durableId="557591772">
    <w:abstractNumId w:val="13"/>
  </w:num>
  <w:num w:numId="22" w16cid:durableId="337461095">
    <w:abstractNumId w:val="2"/>
  </w:num>
  <w:num w:numId="23" w16cid:durableId="1975864531">
    <w:abstractNumId w:val="3"/>
  </w:num>
  <w:num w:numId="24" w16cid:durableId="1116632170">
    <w:abstractNumId w:val="4"/>
  </w:num>
  <w:num w:numId="25" w16cid:durableId="1380591775">
    <w:abstractNumId w:val="14"/>
  </w:num>
  <w:num w:numId="26" w16cid:durableId="268973476">
    <w:abstractNumId w:val="12"/>
  </w:num>
  <w:num w:numId="27" w16cid:durableId="813840546">
    <w:abstractNumId w:val="27"/>
  </w:num>
  <w:num w:numId="28" w16cid:durableId="2080710622">
    <w:abstractNumId w:val="30"/>
  </w:num>
  <w:num w:numId="29" w16cid:durableId="112754558">
    <w:abstractNumId w:val="36"/>
  </w:num>
  <w:num w:numId="30" w16cid:durableId="255596141">
    <w:abstractNumId w:val="41"/>
  </w:num>
  <w:num w:numId="31" w16cid:durableId="688916584">
    <w:abstractNumId w:val="10"/>
  </w:num>
  <w:num w:numId="32" w16cid:durableId="1008672348">
    <w:abstractNumId w:val="38"/>
  </w:num>
  <w:num w:numId="33" w16cid:durableId="131102216">
    <w:abstractNumId w:val="29"/>
  </w:num>
  <w:num w:numId="34" w16cid:durableId="613753369">
    <w:abstractNumId w:val="25"/>
  </w:num>
  <w:num w:numId="35" w16cid:durableId="1753548507">
    <w:abstractNumId w:val="9"/>
  </w:num>
  <w:num w:numId="36" w16cid:durableId="1863324879">
    <w:abstractNumId w:val="0"/>
  </w:num>
  <w:num w:numId="37" w16cid:durableId="2076079476">
    <w:abstractNumId w:val="17"/>
  </w:num>
  <w:num w:numId="38" w16cid:durableId="476383133">
    <w:abstractNumId w:val="20"/>
  </w:num>
  <w:num w:numId="39" w16cid:durableId="1125660830">
    <w:abstractNumId w:val="31"/>
  </w:num>
  <w:num w:numId="40" w16cid:durableId="9570497">
    <w:abstractNumId w:val="11"/>
  </w:num>
  <w:num w:numId="41" w16cid:durableId="904415866">
    <w:abstractNumId w:val="40"/>
  </w:num>
  <w:num w:numId="42" w16cid:durableId="162916200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66F"/>
    <w:rsid w:val="00012D03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2108"/>
    <w:rsid w:val="00032B2A"/>
    <w:rsid w:val="00032DAC"/>
    <w:rsid w:val="0003398F"/>
    <w:rsid w:val="0003399A"/>
    <w:rsid w:val="00034022"/>
    <w:rsid w:val="000342F0"/>
    <w:rsid w:val="000343FD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087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C9"/>
    <w:rsid w:val="000505EA"/>
    <w:rsid w:val="00051571"/>
    <w:rsid w:val="00051DEB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570E1"/>
    <w:rsid w:val="00057145"/>
    <w:rsid w:val="00060368"/>
    <w:rsid w:val="000606A5"/>
    <w:rsid w:val="00060DCB"/>
    <w:rsid w:val="000634CD"/>
    <w:rsid w:val="0006418A"/>
    <w:rsid w:val="00064684"/>
    <w:rsid w:val="00065167"/>
    <w:rsid w:val="00065DA8"/>
    <w:rsid w:val="00066399"/>
    <w:rsid w:val="000667B4"/>
    <w:rsid w:val="00066D9D"/>
    <w:rsid w:val="00066E17"/>
    <w:rsid w:val="00067372"/>
    <w:rsid w:val="00067663"/>
    <w:rsid w:val="00070108"/>
    <w:rsid w:val="000709BB"/>
    <w:rsid w:val="00070E88"/>
    <w:rsid w:val="000710D9"/>
    <w:rsid w:val="0007114E"/>
    <w:rsid w:val="000725DD"/>
    <w:rsid w:val="00072BA2"/>
    <w:rsid w:val="00073226"/>
    <w:rsid w:val="00073A58"/>
    <w:rsid w:val="00074478"/>
    <w:rsid w:val="0007475E"/>
    <w:rsid w:val="000747C9"/>
    <w:rsid w:val="00075201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120"/>
    <w:rsid w:val="00081BE7"/>
    <w:rsid w:val="00081C6B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62D"/>
    <w:rsid w:val="000A37DE"/>
    <w:rsid w:val="000A3FF9"/>
    <w:rsid w:val="000A4BAE"/>
    <w:rsid w:val="000A4F8A"/>
    <w:rsid w:val="000A5BDD"/>
    <w:rsid w:val="000A6110"/>
    <w:rsid w:val="000A63EF"/>
    <w:rsid w:val="000A6632"/>
    <w:rsid w:val="000A6E43"/>
    <w:rsid w:val="000A6E66"/>
    <w:rsid w:val="000A74EC"/>
    <w:rsid w:val="000B02FB"/>
    <w:rsid w:val="000B0B23"/>
    <w:rsid w:val="000B0EA7"/>
    <w:rsid w:val="000B0F02"/>
    <w:rsid w:val="000B1DBE"/>
    <w:rsid w:val="000B21CC"/>
    <w:rsid w:val="000B2739"/>
    <w:rsid w:val="000B29C7"/>
    <w:rsid w:val="000B2A6C"/>
    <w:rsid w:val="000B3023"/>
    <w:rsid w:val="000B43C1"/>
    <w:rsid w:val="000B5A87"/>
    <w:rsid w:val="000B5B45"/>
    <w:rsid w:val="000B64D7"/>
    <w:rsid w:val="000B7132"/>
    <w:rsid w:val="000B7F17"/>
    <w:rsid w:val="000C01D9"/>
    <w:rsid w:val="000C06B5"/>
    <w:rsid w:val="000C0788"/>
    <w:rsid w:val="000C106E"/>
    <w:rsid w:val="000C24BA"/>
    <w:rsid w:val="000C32BE"/>
    <w:rsid w:val="000C3940"/>
    <w:rsid w:val="000C3C39"/>
    <w:rsid w:val="000C3EE4"/>
    <w:rsid w:val="000C48C9"/>
    <w:rsid w:val="000C4B59"/>
    <w:rsid w:val="000C600D"/>
    <w:rsid w:val="000C609C"/>
    <w:rsid w:val="000C67B6"/>
    <w:rsid w:val="000C6A45"/>
    <w:rsid w:val="000D0FDE"/>
    <w:rsid w:val="000D101A"/>
    <w:rsid w:val="000D1947"/>
    <w:rsid w:val="000D218F"/>
    <w:rsid w:val="000D2335"/>
    <w:rsid w:val="000D2538"/>
    <w:rsid w:val="000D26DB"/>
    <w:rsid w:val="000D2C09"/>
    <w:rsid w:val="000D2C5A"/>
    <w:rsid w:val="000D3443"/>
    <w:rsid w:val="000D3E3D"/>
    <w:rsid w:val="000D4043"/>
    <w:rsid w:val="000D5D48"/>
    <w:rsid w:val="000D5E02"/>
    <w:rsid w:val="000D6269"/>
    <w:rsid w:val="000D6AC9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7080"/>
    <w:rsid w:val="000E7530"/>
    <w:rsid w:val="000E79D0"/>
    <w:rsid w:val="000E7D6A"/>
    <w:rsid w:val="000F00FD"/>
    <w:rsid w:val="000F02AD"/>
    <w:rsid w:val="000F032A"/>
    <w:rsid w:val="000F0538"/>
    <w:rsid w:val="000F07D4"/>
    <w:rsid w:val="000F0F5E"/>
    <w:rsid w:val="000F1137"/>
    <w:rsid w:val="000F1C7B"/>
    <w:rsid w:val="000F1E12"/>
    <w:rsid w:val="000F2180"/>
    <w:rsid w:val="000F275F"/>
    <w:rsid w:val="000F29FF"/>
    <w:rsid w:val="000F40B1"/>
    <w:rsid w:val="000F554C"/>
    <w:rsid w:val="000F5D14"/>
    <w:rsid w:val="000F5F45"/>
    <w:rsid w:val="000F6364"/>
    <w:rsid w:val="000F649C"/>
    <w:rsid w:val="000F64FA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F0F"/>
    <w:rsid w:val="0011144B"/>
    <w:rsid w:val="00111C62"/>
    <w:rsid w:val="00111D4B"/>
    <w:rsid w:val="00112B94"/>
    <w:rsid w:val="001132C6"/>
    <w:rsid w:val="0011336F"/>
    <w:rsid w:val="00114899"/>
    <w:rsid w:val="00114D9B"/>
    <w:rsid w:val="00114E44"/>
    <w:rsid w:val="00115E8F"/>
    <w:rsid w:val="00115F78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258"/>
    <w:rsid w:val="00120848"/>
    <w:rsid w:val="0012094A"/>
    <w:rsid w:val="00120B1F"/>
    <w:rsid w:val="0012233E"/>
    <w:rsid w:val="00122A22"/>
    <w:rsid w:val="0012376E"/>
    <w:rsid w:val="00123E15"/>
    <w:rsid w:val="00124DE0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156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363"/>
    <w:rsid w:val="00141B11"/>
    <w:rsid w:val="001430D5"/>
    <w:rsid w:val="00144332"/>
    <w:rsid w:val="00144F02"/>
    <w:rsid w:val="001451A2"/>
    <w:rsid w:val="0014615F"/>
    <w:rsid w:val="00146324"/>
    <w:rsid w:val="00146830"/>
    <w:rsid w:val="00146850"/>
    <w:rsid w:val="00146C23"/>
    <w:rsid w:val="001507B2"/>
    <w:rsid w:val="001509FB"/>
    <w:rsid w:val="00150E7B"/>
    <w:rsid w:val="00152CB6"/>
    <w:rsid w:val="001531D5"/>
    <w:rsid w:val="00153B60"/>
    <w:rsid w:val="00154584"/>
    <w:rsid w:val="0015492F"/>
    <w:rsid w:val="00154DFC"/>
    <w:rsid w:val="00154E96"/>
    <w:rsid w:val="00155137"/>
    <w:rsid w:val="0015603C"/>
    <w:rsid w:val="0015636A"/>
    <w:rsid w:val="001569E5"/>
    <w:rsid w:val="0015709D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E1"/>
    <w:rsid w:val="00165E48"/>
    <w:rsid w:val="001664F3"/>
    <w:rsid w:val="001676ED"/>
    <w:rsid w:val="001679A3"/>
    <w:rsid w:val="00170615"/>
    <w:rsid w:val="00170D85"/>
    <w:rsid w:val="0017101E"/>
    <w:rsid w:val="0017113A"/>
    <w:rsid w:val="0017154D"/>
    <w:rsid w:val="00172BC8"/>
    <w:rsid w:val="001730B7"/>
    <w:rsid w:val="00173419"/>
    <w:rsid w:val="00173681"/>
    <w:rsid w:val="00173EF8"/>
    <w:rsid w:val="00174A63"/>
    <w:rsid w:val="00174B81"/>
    <w:rsid w:val="0017521D"/>
    <w:rsid w:val="00175E9A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3A9"/>
    <w:rsid w:val="00182806"/>
    <w:rsid w:val="00182C7D"/>
    <w:rsid w:val="00183266"/>
    <w:rsid w:val="00183447"/>
    <w:rsid w:val="00183780"/>
    <w:rsid w:val="00183CE9"/>
    <w:rsid w:val="0018415E"/>
    <w:rsid w:val="001841A5"/>
    <w:rsid w:val="00184D12"/>
    <w:rsid w:val="00185B60"/>
    <w:rsid w:val="00186151"/>
    <w:rsid w:val="001868CF"/>
    <w:rsid w:val="00187088"/>
    <w:rsid w:val="00190F43"/>
    <w:rsid w:val="00191C47"/>
    <w:rsid w:val="001927F6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ABE"/>
    <w:rsid w:val="001A1D15"/>
    <w:rsid w:val="001A1D4C"/>
    <w:rsid w:val="001A1FBD"/>
    <w:rsid w:val="001A2A2F"/>
    <w:rsid w:val="001A30EF"/>
    <w:rsid w:val="001A37EB"/>
    <w:rsid w:val="001A3A44"/>
    <w:rsid w:val="001A3C97"/>
    <w:rsid w:val="001A43C5"/>
    <w:rsid w:val="001A49C1"/>
    <w:rsid w:val="001A4D19"/>
    <w:rsid w:val="001A565D"/>
    <w:rsid w:val="001A635C"/>
    <w:rsid w:val="001A7051"/>
    <w:rsid w:val="001B142D"/>
    <w:rsid w:val="001B1601"/>
    <w:rsid w:val="001B241C"/>
    <w:rsid w:val="001B2A1C"/>
    <w:rsid w:val="001B38F5"/>
    <w:rsid w:val="001B40CD"/>
    <w:rsid w:val="001B42FB"/>
    <w:rsid w:val="001B4408"/>
    <w:rsid w:val="001B4767"/>
    <w:rsid w:val="001B5415"/>
    <w:rsid w:val="001B5575"/>
    <w:rsid w:val="001B69D4"/>
    <w:rsid w:val="001B6ED5"/>
    <w:rsid w:val="001B731A"/>
    <w:rsid w:val="001B7562"/>
    <w:rsid w:val="001C154A"/>
    <w:rsid w:val="001C317B"/>
    <w:rsid w:val="001C348C"/>
    <w:rsid w:val="001C3690"/>
    <w:rsid w:val="001C378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178"/>
    <w:rsid w:val="001C77AB"/>
    <w:rsid w:val="001C7A42"/>
    <w:rsid w:val="001C7D9F"/>
    <w:rsid w:val="001D097A"/>
    <w:rsid w:val="001D137C"/>
    <w:rsid w:val="001D1516"/>
    <w:rsid w:val="001D2B90"/>
    <w:rsid w:val="001D2C6D"/>
    <w:rsid w:val="001D32A9"/>
    <w:rsid w:val="001D33B7"/>
    <w:rsid w:val="001D33FD"/>
    <w:rsid w:val="001D340A"/>
    <w:rsid w:val="001D356A"/>
    <w:rsid w:val="001D35F7"/>
    <w:rsid w:val="001D3903"/>
    <w:rsid w:val="001D3B89"/>
    <w:rsid w:val="001D43C8"/>
    <w:rsid w:val="001D4428"/>
    <w:rsid w:val="001D4683"/>
    <w:rsid w:val="001D46F5"/>
    <w:rsid w:val="001D587A"/>
    <w:rsid w:val="001D5A9A"/>
    <w:rsid w:val="001D5B72"/>
    <w:rsid w:val="001D6F57"/>
    <w:rsid w:val="001D77D5"/>
    <w:rsid w:val="001D7CC3"/>
    <w:rsid w:val="001E0970"/>
    <w:rsid w:val="001E0B35"/>
    <w:rsid w:val="001E115D"/>
    <w:rsid w:val="001E12DE"/>
    <w:rsid w:val="001E136D"/>
    <w:rsid w:val="001E138A"/>
    <w:rsid w:val="001E1804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2"/>
    <w:rsid w:val="001E7BC4"/>
    <w:rsid w:val="001F37F9"/>
    <w:rsid w:val="001F3EC8"/>
    <w:rsid w:val="001F41B2"/>
    <w:rsid w:val="001F4BA6"/>
    <w:rsid w:val="001F6040"/>
    <w:rsid w:val="001F65ED"/>
    <w:rsid w:val="001F6ED1"/>
    <w:rsid w:val="001F7289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7F7D"/>
    <w:rsid w:val="00207F92"/>
    <w:rsid w:val="00210649"/>
    <w:rsid w:val="00210B69"/>
    <w:rsid w:val="00211A29"/>
    <w:rsid w:val="00211FCD"/>
    <w:rsid w:val="002133DB"/>
    <w:rsid w:val="002133F1"/>
    <w:rsid w:val="0021348B"/>
    <w:rsid w:val="00213618"/>
    <w:rsid w:val="002137C2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630"/>
    <w:rsid w:val="002177D0"/>
    <w:rsid w:val="00217842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715"/>
    <w:rsid w:val="0022730A"/>
    <w:rsid w:val="00227987"/>
    <w:rsid w:val="00227F6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37C7C"/>
    <w:rsid w:val="00240BC8"/>
    <w:rsid w:val="00241143"/>
    <w:rsid w:val="00241BF4"/>
    <w:rsid w:val="00242B99"/>
    <w:rsid w:val="00242D84"/>
    <w:rsid w:val="00243612"/>
    <w:rsid w:val="002436BC"/>
    <w:rsid w:val="002451AA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BEB"/>
    <w:rsid w:val="00257E81"/>
    <w:rsid w:val="00260277"/>
    <w:rsid w:val="00261416"/>
    <w:rsid w:val="002617DE"/>
    <w:rsid w:val="00261D01"/>
    <w:rsid w:val="00262CFA"/>
    <w:rsid w:val="00263495"/>
    <w:rsid w:val="002638A1"/>
    <w:rsid w:val="00263932"/>
    <w:rsid w:val="002645A7"/>
    <w:rsid w:val="00264673"/>
    <w:rsid w:val="0026506A"/>
    <w:rsid w:val="00265980"/>
    <w:rsid w:val="00266564"/>
    <w:rsid w:val="00266565"/>
    <w:rsid w:val="00266BC9"/>
    <w:rsid w:val="00266C53"/>
    <w:rsid w:val="00267530"/>
    <w:rsid w:val="00267BF1"/>
    <w:rsid w:val="00270567"/>
    <w:rsid w:val="00270D26"/>
    <w:rsid w:val="00270DBB"/>
    <w:rsid w:val="00271805"/>
    <w:rsid w:val="0027197E"/>
    <w:rsid w:val="00271B84"/>
    <w:rsid w:val="00271BB1"/>
    <w:rsid w:val="00272673"/>
    <w:rsid w:val="00272BA2"/>
    <w:rsid w:val="00273922"/>
    <w:rsid w:val="0027395C"/>
    <w:rsid w:val="00273F23"/>
    <w:rsid w:val="0027467D"/>
    <w:rsid w:val="00274AE0"/>
    <w:rsid w:val="00274E35"/>
    <w:rsid w:val="00276E09"/>
    <w:rsid w:val="00276FB8"/>
    <w:rsid w:val="0027740A"/>
    <w:rsid w:val="00277555"/>
    <w:rsid w:val="002776BB"/>
    <w:rsid w:val="00277F43"/>
    <w:rsid w:val="00280064"/>
    <w:rsid w:val="00280601"/>
    <w:rsid w:val="00280717"/>
    <w:rsid w:val="002807FB"/>
    <w:rsid w:val="0028098D"/>
    <w:rsid w:val="00281DCE"/>
    <w:rsid w:val="00281E5A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318"/>
    <w:rsid w:val="002927F4"/>
    <w:rsid w:val="002929FA"/>
    <w:rsid w:val="00293033"/>
    <w:rsid w:val="002938B0"/>
    <w:rsid w:val="00294289"/>
    <w:rsid w:val="0029454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1F3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7DF"/>
    <w:rsid w:val="002B781A"/>
    <w:rsid w:val="002B7E3F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4D1C"/>
    <w:rsid w:val="002C5179"/>
    <w:rsid w:val="002C5879"/>
    <w:rsid w:val="002C64F3"/>
    <w:rsid w:val="002C687A"/>
    <w:rsid w:val="002C6996"/>
    <w:rsid w:val="002C6B3C"/>
    <w:rsid w:val="002C7F4D"/>
    <w:rsid w:val="002D0B2C"/>
    <w:rsid w:val="002D0D70"/>
    <w:rsid w:val="002D1CF0"/>
    <w:rsid w:val="002D1FEB"/>
    <w:rsid w:val="002D2098"/>
    <w:rsid w:val="002D214A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49B"/>
    <w:rsid w:val="002D7979"/>
    <w:rsid w:val="002E0C69"/>
    <w:rsid w:val="002E10EF"/>
    <w:rsid w:val="002E1C1F"/>
    <w:rsid w:val="002E2679"/>
    <w:rsid w:val="002E2990"/>
    <w:rsid w:val="002E2EF5"/>
    <w:rsid w:val="002E2F0A"/>
    <w:rsid w:val="002E314D"/>
    <w:rsid w:val="002E33F2"/>
    <w:rsid w:val="002E35D7"/>
    <w:rsid w:val="002E3DE0"/>
    <w:rsid w:val="002E3E13"/>
    <w:rsid w:val="002E4211"/>
    <w:rsid w:val="002E48A6"/>
    <w:rsid w:val="002E4CAF"/>
    <w:rsid w:val="002E5F80"/>
    <w:rsid w:val="002E678A"/>
    <w:rsid w:val="002E7BC3"/>
    <w:rsid w:val="002E7E63"/>
    <w:rsid w:val="002F04DF"/>
    <w:rsid w:val="002F07A4"/>
    <w:rsid w:val="002F0CB5"/>
    <w:rsid w:val="002F0DEA"/>
    <w:rsid w:val="002F1100"/>
    <w:rsid w:val="002F1BB2"/>
    <w:rsid w:val="002F1F30"/>
    <w:rsid w:val="002F20A7"/>
    <w:rsid w:val="002F20F8"/>
    <w:rsid w:val="002F261B"/>
    <w:rsid w:val="002F2941"/>
    <w:rsid w:val="002F4978"/>
    <w:rsid w:val="002F4C5D"/>
    <w:rsid w:val="002F5D62"/>
    <w:rsid w:val="002F5DF7"/>
    <w:rsid w:val="002F71B3"/>
    <w:rsid w:val="002F7259"/>
    <w:rsid w:val="003009E8"/>
    <w:rsid w:val="00300C2C"/>
    <w:rsid w:val="00300F3B"/>
    <w:rsid w:val="00301569"/>
    <w:rsid w:val="00302A9F"/>
    <w:rsid w:val="00302E46"/>
    <w:rsid w:val="00303033"/>
    <w:rsid w:val="00303659"/>
    <w:rsid w:val="00303E5F"/>
    <w:rsid w:val="0030428C"/>
    <w:rsid w:val="00306388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7E4"/>
    <w:rsid w:val="00313C79"/>
    <w:rsid w:val="00314350"/>
    <w:rsid w:val="003147F5"/>
    <w:rsid w:val="0031528B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7A6"/>
    <w:rsid w:val="00325CFC"/>
    <w:rsid w:val="0032642F"/>
    <w:rsid w:val="00326D41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6B9E"/>
    <w:rsid w:val="00336DA3"/>
    <w:rsid w:val="0033761D"/>
    <w:rsid w:val="00340153"/>
    <w:rsid w:val="00342B00"/>
    <w:rsid w:val="00342C93"/>
    <w:rsid w:val="00344BE8"/>
    <w:rsid w:val="00344C99"/>
    <w:rsid w:val="00344E36"/>
    <w:rsid w:val="003450AE"/>
    <w:rsid w:val="003461D0"/>
    <w:rsid w:val="0034743F"/>
    <w:rsid w:val="003478D8"/>
    <w:rsid w:val="00350401"/>
    <w:rsid w:val="00350451"/>
    <w:rsid w:val="00350CE0"/>
    <w:rsid w:val="00350DC8"/>
    <w:rsid w:val="003510E9"/>
    <w:rsid w:val="003511A3"/>
    <w:rsid w:val="003517A8"/>
    <w:rsid w:val="0035216E"/>
    <w:rsid w:val="00352422"/>
    <w:rsid w:val="00352FF3"/>
    <w:rsid w:val="00353ADE"/>
    <w:rsid w:val="0035519E"/>
    <w:rsid w:val="00355D38"/>
    <w:rsid w:val="00355ED0"/>
    <w:rsid w:val="0035672B"/>
    <w:rsid w:val="00357B7B"/>
    <w:rsid w:val="003605FE"/>
    <w:rsid w:val="00361B3D"/>
    <w:rsid w:val="00362CE2"/>
    <w:rsid w:val="00363317"/>
    <w:rsid w:val="00363DCE"/>
    <w:rsid w:val="003644AE"/>
    <w:rsid w:val="00364797"/>
    <w:rsid w:val="00365422"/>
    <w:rsid w:val="003661F1"/>
    <w:rsid w:val="00366409"/>
    <w:rsid w:val="003665EC"/>
    <w:rsid w:val="00367EE5"/>
    <w:rsid w:val="00370273"/>
    <w:rsid w:val="0037082C"/>
    <w:rsid w:val="00370FC9"/>
    <w:rsid w:val="00371038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644D"/>
    <w:rsid w:val="003768DE"/>
    <w:rsid w:val="00377405"/>
    <w:rsid w:val="00377FB0"/>
    <w:rsid w:val="003808AA"/>
    <w:rsid w:val="003808D9"/>
    <w:rsid w:val="00380C0D"/>
    <w:rsid w:val="00380C38"/>
    <w:rsid w:val="00380C3A"/>
    <w:rsid w:val="00380E6C"/>
    <w:rsid w:val="003817CB"/>
    <w:rsid w:val="0038184E"/>
    <w:rsid w:val="00381F34"/>
    <w:rsid w:val="00381F95"/>
    <w:rsid w:val="0038288D"/>
    <w:rsid w:val="00382D53"/>
    <w:rsid w:val="00384166"/>
    <w:rsid w:val="00384576"/>
    <w:rsid w:val="003846AB"/>
    <w:rsid w:val="00384830"/>
    <w:rsid w:val="00384ECB"/>
    <w:rsid w:val="00385075"/>
    <w:rsid w:val="00385A2C"/>
    <w:rsid w:val="00385F38"/>
    <w:rsid w:val="003862E7"/>
    <w:rsid w:val="003864C2"/>
    <w:rsid w:val="00386A8E"/>
    <w:rsid w:val="003878E0"/>
    <w:rsid w:val="00391323"/>
    <w:rsid w:val="00391855"/>
    <w:rsid w:val="00391ADB"/>
    <w:rsid w:val="0039239C"/>
    <w:rsid w:val="003924EC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4FA2"/>
    <w:rsid w:val="003B539A"/>
    <w:rsid w:val="003B6543"/>
    <w:rsid w:val="003B6789"/>
    <w:rsid w:val="003B7490"/>
    <w:rsid w:val="003C005D"/>
    <w:rsid w:val="003C026E"/>
    <w:rsid w:val="003C0D95"/>
    <w:rsid w:val="003C0FFA"/>
    <w:rsid w:val="003C103B"/>
    <w:rsid w:val="003C10CE"/>
    <w:rsid w:val="003C164F"/>
    <w:rsid w:val="003C210D"/>
    <w:rsid w:val="003C26DD"/>
    <w:rsid w:val="003C2AE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253A"/>
    <w:rsid w:val="003D34F7"/>
    <w:rsid w:val="003D3AB8"/>
    <w:rsid w:val="003D3AE8"/>
    <w:rsid w:val="003D3F66"/>
    <w:rsid w:val="003D4870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AC7"/>
    <w:rsid w:val="003E1DBA"/>
    <w:rsid w:val="003E26E7"/>
    <w:rsid w:val="003E2BCA"/>
    <w:rsid w:val="003E2E86"/>
    <w:rsid w:val="003E318F"/>
    <w:rsid w:val="003E3232"/>
    <w:rsid w:val="003E4711"/>
    <w:rsid w:val="003E47A8"/>
    <w:rsid w:val="003E4824"/>
    <w:rsid w:val="003E5524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2A8"/>
    <w:rsid w:val="003F4B39"/>
    <w:rsid w:val="003F4B3F"/>
    <w:rsid w:val="003F5300"/>
    <w:rsid w:val="003F5AA5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208E"/>
    <w:rsid w:val="004035D8"/>
    <w:rsid w:val="00403AC2"/>
    <w:rsid w:val="00403FF1"/>
    <w:rsid w:val="004046EA"/>
    <w:rsid w:val="00404763"/>
    <w:rsid w:val="00404E60"/>
    <w:rsid w:val="004053A6"/>
    <w:rsid w:val="004055EF"/>
    <w:rsid w:val="00405AA4"/>
    <w:rsid w:val="00405AF7"/>
    <w:rsid w:val="00405C67"/>
    <w:rsid w:val="00405EA6"/>
    <w:rsid w:val="00406260"/>
    <w:rsid w:val="0040688C"/>
    <w:rsid w:val="004068CD"/>
    <w:rsid w:val="00406973"/>
    <w:rsid w:val="004069F7"/>
    <w:rsid w:val="00406AFF"/>
    <w:rsid w:val="00407016"/>
    <w:rsid w:val="00407997"/>
    <w:rsid w:val="00411054"/>
    <w:rsid w:val="0041117A"/>
    <w:rsid w:val="004124DA"/>
    <w:rsid w:val="004126F8"/>
    <w:rsid w:val="0041329E"/>
    <w:rsid w:val="004135FD"/>
    <w:rsid w:val="00413893"/>
    <w:rsid w:val="00413D59"/>
    <w:rsid w:val="004140E5"/>
    <w:rsid w:val="0041507F"/>
    <w:rsid w:val="004151EC"/>
    <w:rsid w:val="00416193"/>
    <w:rsid w:val="00416613"/>
    <w:rsid w:val="00417085"/>
    <w:rsid w:val="00417806"/>
    <w:rsid w:val="004179D1"/>
    <w:rsid w:val="00417CFD"/>
    <w:rsid w:val="00420144"/>
    <w:rsid w:val="00420DDB"/>
    <w:rsid w:val="0042287D"/>
    <w:rsid w:val="004230E4"/>
    <w:rsid w:val="004232B6"/>
    <w:rsid w:val="00423DC8"/>
    <w:rsid w:val="00424BDF"/>
    <w:rsid w:val="00424CB8"/>
    <w:rsid w:val="00425507"/>
    <w:rsid w:val="004256D6"/>
    <w:rsid w:val="00425924"/>
    <w:rsid w:val="004259F4"/>
    <w:rsid w:val="00427C04"/>
    <w:rsid w:val="00427C49"/>
    <w:rsid w:val="00431215"/>
    <w:rsid w:val="00432019"/>
    <w:rsid w:val="00432362"/>
    <w:rsid w:val="004323E3"/>
    <w:rsid w:val="00432A5E"/>
    <w:rsid w:val="00432BF2"/>
    <w:rsid w:val="00434224"/>
    <w:rsid w:val="00434A70"/>
    <w:rsid w:val="00435356"/>
    <w:rsid w:val="00435389"/>
    <w:rsid w:val="0043675B"/>
    <w:rsid w:val="004368A8"/>
    <w:rsid w:val="004369D0"/>
    <w:rsid w:val="004370B8"/>
    <w:rsid w:val="0043765D"/>
    <w:rsid w:val="004376E9"/>
    <w:rsid w:val="004378AE"/>
    <w:rsid w:val="00437F32"/>
    <w:rsid w:val="00440274"/>
    <w:rsid w:val="004402F1"/>
    <w:rsid w:val="004411A3"/>
    <w:rsid w:val="004418B7"/>
    <w:rsid w:val="00441CC0"/>
    <w:rsid w:val="00441F08"/>
    <w:rsid w:val="00441F4F"/>
    <w:rsid w:val="00442B31"/>
    <w:rsid w:val="00442FFF"/>
    <w:rsid w:val="0044386B"/>
    <w:rsid w:val="00443DA0"/>
    <w:rsid w:val="00445FCC"/>
    <w:rsid w:val="004460EB"/>
    <w:rsid w:val="00446CAC"/>
    <w:rsid w:val="00446CE8"/>
    <w:rsid w:val="00446F3D"/>
    <w:rsid w:val="00447146"/>
    <w:rsid w:val="0044730E"/>
    <w:rsid w:val="00450859"/>
    <w:rsid w:val="00450B27"/>
    <w:rsid w:val="00451801"/>
    <w:rsid w:val="00451C6C"/>
    <w:rsid w:val="004529B0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2A46"/>
    <w:rsid w:val="00463118"/>
    <w:rsid w:val="004632F1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E76"/>
    <w:rsid w:val="00466FF7"/>
    <w:rsid w:val="004677C0"/>
    <w:rsid w:val="00470223"/>
    <w:rsid w:val="00470ED2"/>
    <w:rsid w:val="00471C87"/>
    <w:rsid w:val="00471CFE"/>
    <w:rsid w:val="004722BD"/>
    <w:rsid w:val="00473ABC"/>
    <w:rsid w:val="00474558"/>
    <w:rsid w:val="00474B0B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B83"/>
    <w:rsid w:val="00484F69"/>
    <w:rsid w:val="00485A60"/>
    <w:rsid w:val="00485AD7"/>
    <w:rsid w:val="00485FEA"/>
    <w:rsid w:val="0048693C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2A7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0F6"/>
    <w:rsid w:val="004B4E6C"/>
    <w:rsid w:val="004B5323"/>
    <w:rsid w:val="004B6AC5"/>
    <w:rsid w:val="004B6B9F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45A9"/>
    <w:rsid w:val="004C53FB"/>
    <w:rsid w:val="004C57D3"/>
    <w:rsid w:val="004C6A95"/>
    <w:rsid w:val="004C71B2"/>
    <w:rsid w:val="004C7BF0"/>
    <w:rsid w:val="004C7CCE"/>
    <w:rsid w:val="004D022A"/>
    <w:rsid w:val="004D03C4"/>
    <w:rsid w:val="004D129A"/>
    <w:rsid w:val="004D1450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1C3"/>
    <w:rsid w:val="004D5B2B"/>
    <w:rsid w:val="004D5BB6"/>
    <w:rsid w:val="004D6B01"/>
    <w:rsid w:val="004D72EF"/>
    <w:rsid w:val="004D7585"/>
    <w:rsid w:val="004E16D7"/>
    <w:rsid w:val="004E1836"/>
    <w:rsid w:val="004E1F48"/>
    <w:rsid w:val="004E2065"/>
    <w:rsid w:val="004E23EF"/>
    <w:rsid w:val="004E309A"/>
    <w:rsid w:val="004E3937"/>
    <w:rsid w:val="004E39D1"/>
    <w:rsid w:val="004E3DC9"/>
    <w:rsid w:val="004E4E21"/>
    <w:rsid w:val="004E54A4"/>
    <w:rsid w:val="004E56B9"/>
    <w:rsid w:val="004E61FB"/>
    <w:rsid w:val="004E626B"/>
    <w:rsid w:val="004E6933"/>
    <w:rsid w:val="004E6C55"/>
    <w:rsid w:val="004E7773"/>
    <w:rsid w:val="004F000C"/>
    <w:rsid w:val="004F023C"/>
    <w:rsid w:val="004F0250"/>
    <w:rsid w:val="004F03CB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41"/>
    <w:rsid w:val="004F67B9"/>
    <w:rsid w:val="004F736B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C60"/>
    <w:rsid w:val="00504F2A"/>
    <w:rsid w:val="00505348"/>
    <w:rsid w:val="005063E6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170"/>
    <w:rsid w:val="0051521A"/>
    <w:rsid w:val="00515DFD"/>
    <w:rsid w:val="00516276"/>
    <w:rsid w:val="00516B93"/>
    <w:rsid w:val="00520489"/>
    <w:rsid w:val="005208A5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356"/>
    <w:rsid w:val="005317DA"/>
    <w:rsid w:val="00531F71"/>
    <w:rsid w:val="00532254"/>
    <w:rsid w:val="005327DE"/>
    <w:rsid w:val="0053417F"/>
    <w:rsid w:val="0053477C"/>
    <w:rsid w:val="005352E3"/>
    <w:rsid w:val="005356E0"/>
    <w:rsid w:val="00536516"/>
    <w:rsid w:val="0053684B"/>
    <w:rsid w:val="00537EB6"/>
    <w:rsid w:val="00540200"/>
    <w:rsid w:val="00541001"/>
    <w:rsid w:val="00541216"/>
    <w:rsid w:val="0054163A"/>
    <w:rsid w:val="00541A01"/>
    <w:rsid w:val="00541B87"/>
    <w:rsid w:val="00542132"/>
    <w:rsid w:val="00542379"/>
    <w:rsid w:val="00542B7F"/>
    <w:rsid w:val="00542EAE"/>
    <w:rsid w:val="005431BA"/>
    <w:rsid w:val="005434E7"/>
    <w:rsid w:val="00543F91"/>
    <w:rsid w:val="005441DB"/>
    <w:rsid w:val="00545197"/>
    <w:rsid w:val="0054550D"/>
    <w:rsid w:val="00546415"/>
    <w:rsid w:val="00546B50"/>
    <w:rsid w:val="00546CD3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4896"/>
    <w:rsid w:val="005557DC"/>
    <w:rsid w:val="0055637A"/>
    <w:rsid w:val="005564AB"/>
    <w:rsid w:val="0055654A"/>
    <w:rsid w:val="00556C38"/>
    <w:rsid w:val="0055759E"/>
    <w:rsid w:val="0055779E"/>
    <w:rsid w:val="00557D85"/>
    <w:rsid w:val="00560195"/>
    <w:rsid w:val="0056025B"/>
    <w:rsid w:val="00560EFA"/>
    <w:rsid w:val="005610A5"/>
    <w:rsid w:val="00561839"/>
    <w:rsid w:val="00561AF4"/>
    <w:rsid w:val="00562F79"/>
    <w:rsid w:val="00563855"/>
    <w:rsid w:val="00563A50"/>
    <w:rsid w:val="00563C29"/>
    <w:rsid w:val="00564030"/>
    <w:rsid w:val="0056428F"/>
    <w:rsid w:val="005643D0"/>
    <w:rsid w:val="00564507"/>
    <w:rsid w:val="0056453D"/>
    <w:rsid w:val="0056500C"/>
    <w:rsid w:val="005650C1"/>
    <w:rsid w:val="00565948"/>
    <w:rsid w:val="00566CC4"/>
    <w:rsid w:val="00567170"/>
    <w:rsid w:val="0056759D"/>
    <w:rsid w:val="00567636"/>
    <w:rsid w:val="005676C3"/>
    <w:rsid w:val="0056770D"/>
    <w:rsid w:val="00567753"/>
    <w:rsid w:val="00567B2A"/>
    <w:rsid w:val="005700FC"/>
    <w:rsid w:val="005715B3"/>
    <w:rsid w:val="005738A0"/>
    <w:rsid w:val="00573980"/>
    <w:rsid w:val="00573A5F"/>
    <w:rsid w:val="00573A92"/>
    <w:rsid w:val="00573EF1"/>
    <w:rsid w:val="00574296"/>
    <w:rsid w:val="00574304"/>
    <w:rsid w:val="00574B70"/>
    <w:rsid w:val="005757FA"/>
    <w:rsid w:val="00575BC5"/>
    <w:rsid w:val="00575EA4"/>
    <w:rsid w:val="00577A3B"/>
    <w:rsid w:val="00577A7F"/>
    <w:rsid w:val="00577C52"/>
    <w:rsid w:val="00577E71"/>
    <w:rsid w:val="00577F47"/>
    <w:rsid w:val="00580C74"/>
    <w:rsid w:val="005817ED"/>
    <w:rsid w:val="0058239B"/>
    <w:rsid w:val="00583F75"/>
    <w:rsid w:val="00584392"/>
    <w:rsid w:val="00584DB8"/>
    <w:rsid w:val="00585729"/>
    <w:rsid w:val="00585CAD"/>
    <w:rsid w:val="00586074"/>
    <w:rsid w:val="00586113"/>
    <w:rsid w:val="00586115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082"/>
    <w:rsid w:val="00595157"/>
    <w:rsid w:val="005958E1"/>
    <w:rsid w:val="00595B3C"/>
    <w:rsid w:val="00595E8D"/>
    <w:rsid w:val="00596442"/>
    <w:rsid w:val="0059753E"/>
    <w:rsid w:val="005976BE"/>
    <w:rsid w:val="005A0DB0"/>
    <w:rsid w:val="005A1395"/>
    <w:rsid w:val="005A1FF3"/>
    <w:rsid w:val="005A3C61"/>
    <w:rsid w:val="005A447A"/>
    <w:rsid w:val="005A4A5A"/>
    <w:rsid w:val="005A4B1F"/>
    <w:rsid w:val="005A4BE8"/>
    <w:rsid w:val="005A5968"/>
    <w:rsid w:val="005A69E9"/>
    <w:rsid w:val="005A6A9E"/>
    <w:rsid w:val="005A6DFE"/>
    <w:rsid w:val="005A731C"/>
    <w:rsid w:val="005A78C1"/>
    <w:rsid w:val="005A7947"/>
    <w:rsid w:val="005A795D"/>
    <w:rsid w:val="005A7A3D"/>
    <w:rsid w:val="005A7C69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8E5"/>
    <w:rsid w:val="005B6AFB"/>
    <w:rsid w:val="005B6F51"/>
    <w:rsid w:val="005B7976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5C5"/>
    <w:rsid w:val="005C2FC6"/>
    <w:rsid w:val="005C31F0"/>
    <w:rsid w:val="005C3497"/>
    <w:rsid w:val="005C4E3E"/>
    <w:rsid w:val="005C59E9"/>
    <w:rsid w:val="005C5D53"/>
    <w:rsid w:val="005C6CE3"/>
    <w:rsid w:val="005C73B7"/>
    <w:rsid w:val="005C794A"/>
    <w:rsid w:val="005D0008"/>
    <w:rsid w:val="005D06D9"/>
    <w:rsid w:val="005D1EC5"/>
    <w:rsid w:val="005D203E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1388"/>
    <w:rsid w:val="005E1F1B"/>
    <w:rsid w:val="005E2A22"/>
    <w:rsid w:val="005E2DB3"/>
    <w:rsid w:val="005E3306"/>
    <w:rsid w:val="005E34BA"/>
    <w:rsid w:val="005E4A93"/>
    <w:rsid w:val="005E4B19"/>
    <w:rsid w:val="005E5388"/>
    <w:rsid w:val="005E6444"/>
    <w:rsid w:val="005E657A"/>
    <w:rsid w:val="005E668D"/>
    <w:rsid w:val="005E67AA"/>
    <w:rsid w:val="005E6942"/>
    <w:rsid w:val="005E6ED6"/>
    <w:rsid w:val="005E7D29"/>
    <w:rsid w:val="005F097D"/>
    <w:rsid w:val="005F0C1D"/>
    <w:rsid w:val="005F0D5B"/>
    <w:rsid w:val="005F0EBF"/>
    <w:rsid w:val="005F1142"/>
    <w:rsid w:val="005F12B0"/>
    <w:rsid w:val="005F20AD"/>
    <w:rsid w:val="005F20DB"/>
    <w:rsid w:val="005F2220"/>
    <w:rsid w:val="005F23D3"/>
    <w:rsid w:val="005F2446"/>
    <w:rsid w:val="005F244D"/>
    <w:rsid w:val="005F2D74"/>
    <w:rsid w:val="005F38E9"/>
    <w:rsid w:val="005F39F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2A4A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A43"/>
    <w:rsid w:val="00610DC9"/>
    <w:rsid w:val="0061105E"/>
    <w:rsid w:val="0061191E"/>
    <w:rsid w:val="00611CB1"/>
    <w:rsid w:val="006124C4"/>
    <w:rsid w:val="006125B3"/>
    <w:rsid w:val="0061276B"/>
    <w:rsid w:val="00612C40"/>
    <w:rsid w:val="006132EF"/>
    <w:rsid w:val="00613DE1"/>
    <w:rsid w:val="00613F56"/>
    <w:rsid w:val="006144BC"/>
    <w:rsid w:val="006151D7"/>
    <w:rsid w:val="006151DD"/>
    <w:rsid w:val="006153A2"/>
    <w:rsid w:val="0061748E"/>
    <w:rsid w:val="00617EAC"/>
    <w:rsid w:val="00617ED1"/>
    <w:rsid w:val="0062024A"/>
    <w:rsid w:val="00620347"/>
    <w:rsid w:val="006207CC"/>
    <w:rsid w:val="006215AF"/>
    <w:rsid w:val="00621893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E8F"/>
    <w:rsid w:val="0062620B"/>
    <w:rsid w:val="006264F2"/>
    <w:rsid w:val="00627180"/>
    <w:rsid w:val="00627769"/>
    <w:rsid w:val="006277F5"/>
    <w:rsid w:val="00627E6B"/>
    <w:rsid w:val="00627F99"/>
    <w:rsid w:val="00630721"/>
    <w:rsid w:val="00630E8D"/>
    <w:rsid w:val="00631A08"/>
    <w:rsid w:val="00632E71"/>
    <w:rsid w:val="00633740"/>
    <w:rsid w:val="00633E74"/>
    <w:rsid w:val="006340D8"/>
    <w:rsid w:val="0063416F"/>
    <w:rsid w:val="00634A29"/>
    <w:rsid w:val="00634C58"/>
    <w:rsid w:val="0063542C"/>
    <w:rsid w:val="00636D8E"/>
    <w:rsid w:val="0063759F"/>
    <w:rsid w:val="0063761B"/>
    <w:rsid w:val="006405AF"/>
    <w:rsid w:val="00641B3B"/>
    <w:rsid w:val="0064275B"/>
    <w:rsid w:val="00642AE2"/>
    <w:rsid w:val="00643461"/>
    <w:rsid w:val="0064354C"/>
    <w:rsid w:val="00643A89"/>
    <w:rsid w:val="00643B2D"/>
    <w:rsid w:val="00643B99"/>
    <w:rsid w:val="006464ED"/>
    <w:rsid w:val="00646642"/>
    <w:rsid w:val="00646764"/>
    <w:rsid w:val="00647168"/>
    <w:rsid w:val="006471BC"/>
    <w:rsid w:val="006474D7"/>
    <w:rsid w:val="00647A32"/>
    <w:rsid w:val="00647F5C"/>
    <w:rsid w:val="00647FC2"/>
    <w:rsid w:val="006501F1"/>
    <w:rsid w:val="00650E85"/>
    <w:rsid w:val="006523BD"/>
    <w:rsid w:val="00652AFE"/>
    <w:rsid w:val="00653421"/>
    <w:rsid w:val="00653BA8"/>
    <w:rsid w:val="006540AB"/>
    <w:rsid w:val="00654B7C"/>
    <w:rsid w:val="00655022"/>
    <w:rsid w:val="006556EA"/>
    <w:rsid w:val="006558DE"/>
    <w:rsid w:val="00655FBC"/>
    <w:rsid w:val="00657BC0"/>
    <w:rsid w:val="006601EB"/>
    <w:rsid w:val="006614BE"/>
    <w:rsid w:val="00661A0E"/>
    <w:rsid w:val="00661A61"/>
    <w:rsid w:val="00661CF3"/>
    <w:rsid w:val="00662E43"/>
    <w:rsid w:val="00662F97"/>
    <w:rsid w:val="006634CA"/>
    <w:rsid w:val="00663680"/>
    <w:rsid w:val="00663698"/>
    <w:rsid w:val="00663856"/>
    <w:rsid w:val="00663C6B"/>
    <w:rsid w:val="00664302"/>
    <w:rsid w:val="0066463B"/>
    <w:rsid w:val="006648A3"/>
    <w:rsid w:val="00665295"/>
    <w:rsid w:val="00665849"/>
    <w:rsid w:val="00665B80"/>
    <w:rsid w:val="00665D4B"/>
    <w:rsid w:val="00665DDE"/>
    <w:rsid w:val="00666128"/>
    <w:rsid w:val="00666174"/>
    <w:rsid w:val="00666225"/>
    <w:rsid w:val="00666F00"/>
    <w:rsid w:val="006709CB"/>
    <w:rsid w:val="00671231"/>
    <w:rsid w:val="00672484"/>
    <w:rsid w:val="00672C5D"/>
    <w:rsid w:val="006738B5"/>
    <w:rsid w:val="00673921"/>
    <w:rsid w:val="00674147"/>
    <w:rsid w:val="00674547"/>
    <w:rsid w:val="006748E7"/>
    <w:rsid w:val="00675408"/>
    <w:rsid w:val="00675CE4"/>
    <w:rsid w:val="0067678C"/>
    <w:rsid w:val="00676A47"/>
    <w:rsid w:val="006778D9"/>
    <w:rsid w:val="00680916"/>
    <w:rsid w:val="00680A3C"/>
    <w:rsid w:val="00680CDC"/>
    <w:rsid w:val="00680D34"/>
    <w:rsid w:val="00680F09"/>
    <w:rsid w:val="0068108B"/>
    <w:rsid w:val="006811FA"/>
    <w:rsid w:val="00682346"/>
    <w:rsid w:val="006823BD"/>
    <w:rsid w:val="006829BC"/>
    <w:rsid w:val="00682CA5"/>
    <w:rsid w:val="00682F63"/>
    <w:rsid w:val="0068361B"/>
    <w:rsid w:val="006837D0"/>
    <w:rsid w:val="00683CDC"/>
    <w:rsid w:val="00683F58"/>
    <w:rsid w:val="006841EB"/>
    <w:rsid w:val="00684C8C"/>
    <w:rsid w:val="00685683"/>
    <w:rsid w:val="00685D33"/>
    <w:rsid w:val="006862F8"/>
    <w:rsid w:val="006865D5"/>
    <w:rsid w:val="00686DD1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9C"/>
    <w:rsid w:val="00693BC8"/>
    <w:rsid w:val="00693C6A"/>
    <w:rsid w:val="00694112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48BB"/>
    <w:rsid w:val="006A5AF3"/>
    <w:rsid w:val="006A6010"/>
    <w:rsid w:val="006A6136"/>
    <w:rsid w:val="006A61EE"/>
    <w:rsid w:val="006A70DD"/>
    <w:rsid w:val="006A76E3"/>
    <w:rsid w:val="006B0B80"/>
    <w:rsid w:val="006B17ED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46CB"/>
    <w:rsid w:val="006C5508"/>
    <w:rsid w:val="006C5613"/>
    <w:rsid w:val="006C5B64"/>
    <w:rsid w:val="006C67BC"/>
    <w:rsid w:val="006C71FF"/>
    <w:rsid w:val="006C7742"/>
    <w:rsid w:val="006C7770"/>
    <w:rsid w:val="006C7956"/>
    <w:rsid w:val="006C7C5C"/>
    <w:rsid w:val="006C7FE6"/>
    <w:rsid w:val="006D1408"/>
    <w:rsid w:val="006D2304"/>
    <w:rsid w:val="006D2EFA"/>
    <w:rsid w:val="006D5106"/>
    <w:rsid w:val="006D5756"/>
    <w:rsid w:val="006D6940"/>
    <w:rsid w:val="006D6A56"/>
    <w:rsid w:val="006D7AC0"/>
    <w:rsid w:val="006D7C37"/>
    <w:rsid w:val="006D7E31"/>
    <w:rsid w:val="006E0596"/>
    <w:rsid w:val="006E065C"/>
    <w:rsid w:val="006E19D9"/>
    <w:rsid w:val="006E1E80"/>
    <w:rsid w:val="006E391A"/>
    <w:rsid w:val="006E5DEE"/>
    <w:rsid w:val="006E6EDC"/>
    <w:rsid w:val="006E70C1"/>
    <w:rsid w:val="006E76D4"/>
    <w:rsid w:val="006E7A5F"/>
    <w:rsid w:val="006E7CA8"/>
    <w:rsid w:val="006F0356"/>
    <w:rsid w:val="006F0F33"/>
    <w:rsid w:val="006F1064"/>
    <w:rsid w:val="006F25F6"/>
    <w:rsid w:val="006F34A0"/>
    <w:rsid w:val="006F4344"/>
    <w:rsid w:val="006F4B61"/>
    <w:rsid w:val="006F4F66"/>
    <w:rsid w:val="006F5436"/>
    <w:rsid w:val="006F5BBB"/>
    <w:rsid w:val="006F6BAB"/>
    <w:rsid w:val="00700987"/>
    <w:rsid w:val="007011C7"/>
    <w:rsid w:val="00701C1F"/>
    <w:rsid w:val="00701CC7"/>
    <w:rsid w:val="0070229A"/>
    <w:rsid w:val="007026B8"/>
    <w:rsid w:val="007036DB"/>
    <w:rsid w:val="00703838"/>
    <w:rsid w:val="0070412A"/>
    <w:rsid w:val="007056B2"/>
    <w:rsid w:val="00705A1C"/>
    <w:rsid w:val="00705A7F"/>
    <w:rsid w:val="00705C8E"/>
    <w:rsid w:val="00706B39"/>
    <w:rsid w:val="0071098F"/>
    <w:rsid w:val="00711280"/>
    <w:rsid w:val="007116D5"/>
    <w:rsid w:val="007118CB"/>
    <w:rsid w:val="00712518"/>
    <w:rsid w:val="00712816"/>
    <w:rsid w:val="00712BC2"/>
    <w:rsid w:val="00713E60"/>
    <w:rsid w:val="007141EF"/>
    <w:rsid w:val="007144F7"/>
    <w:rsid w:val="00714855"/>
    <w:rsid w:val="00714C28"/>
    <w:rsid w:val="00714FA8"/>
    <w:rsid w:val="007154DA"/>
    <w:rsid w:val="00715F92"/>
    <w:rsid w:val="00716178"/>
    <w:rsid w:val="007169AA"/>
    <w:rsid w:val="00716EF4"/>
    <w:rsid w:val="0071771E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4E00"/>
    <w:rsid w:val="00725184"/>
    <w:rsid w:val="0072530A"/>
    <w:rsid w:val="00726DB7"/>
    <w:rsid w:val="0072701B"/>
    <w:rsid w:val="0072745A"/>
    <w:rsid w:val="00727C78"/>
    <w:rsid w:val="00730BBE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109"/>
    <w:rsid w:val="00735A19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A77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9EA"/>
    <w:rsid w:val="00751FAB"/>
    <w:rsid w:val="00752CF0"/>
    <w:rsid w:val="0075333C"/>
    <w:rsid w:val="0075333D"/>
    <w:rsid w:val="007542E2"/>
    <w:rsid w:val="00754433"/>
    <w:rsid w:val="007548C0"/>
    <w:rsid w:val="00754BC5"/>
    <w:rsid w:val="00754D5F"/>
    <w:rsid w:val="007555E4"/>
    <w:rsid w:val="00755799"/>
    <w:rsid w:val="00755A04"/>
    <w:rsid w:val="0075646B"/>
    <w:rsid w:val="007604E0"/>
    <w:rsid w:val="00760F4A"/>
    <w:rsid w:val="00760FA2"/>
    <w:rsid w:val="0076176A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67D2D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8D9"/>
    <w:rsid w:val="0077291B"/>
    <w:rsid w:val="00773489"/>
    <w:rsid w:val="00773878"/>
    <w:rsid w:val="00773A4D"/>
    <w:rsid w:val="00773CC0"/>
    <w:rsid w:val="00773CC7"/>
    <w:rsid w:val="00773E55"/>
    <w:rsid w:val="00774850"/>
    <w:rsid w:val="00774B35"/>
    <w:rsid w:val="00775217"/>
    <w:rsid w:val="00775C0F"/>
    <w:rsid w:val="00775E0F"/>
    <w:rsid w:val="0077643A"/>
    <w:rsid w:val="007766E6"/>
    <w:rsid w:val="00776CA2"/>
    <w:rsid w:val="00777494"/>
    <w:rsid w:val="00777586"/>
    <w:rsid w:val="007775DF"/>
    <w:rsid w:val="007814CF"/>
    <w:rsid w:val="007826B2"/>
    <w:rsid w:val="00782EE5"/>
    <w:rsid w:val="00783B62"/>
    <w:rsid w:val="00783DD0"/>
    <w:rsid w:val="00783EB3"/>
    <w:rsid w:val="007840D0"/>
    <w:rsid w:val="00784D80"/>
    <w:rsid w:val="0078613F"/>
    <w:rsid w:val="0078687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1542"/>
    <w:rsid w:val="007A27EF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0DCB"/>
    <w:rsid w:val="007B23CB"/>
    <w:rsid w:val="007B2FB0"/>
    <w:rsid w:val="007B32F8"/>
    <w:rsid w:val="007B33CD"/>
    <w:rsid w:val="007B3425"/>
    <w:rsid w:val="007B35B9"/>
    <w:rsid w:val="007B3BB9"/>
    <w:rsid w:val="007B3FEC"/>
    <w:rsid w:val="007B4FEB"/>
    <w:rsid w:val="007B5C0C"/>
    <w:rsid w:val="007B5F16"/>
    <w:rsid w:val="007B670A"/>
    <w:rsid w:val="007B69F2"/>
    <w:rsid w:val="007B6F04"/>
    <w:rsid w:val="007B7542"/>
    <w:rsid w:val="007C0467"/>
    <w:rsid w:val="007C07A3"/>
    <w:rsid w:val="007C0A7C"/>
    <w:rsid w:val="007C14FB"/>
    <w:rsid w:val="007C220B"/>
    <w:rsid w:val="007C23E1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608"/>
    <w:rsid w:val="007D2960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D6A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6C4A"/>
    <w:rsid w:val="007E6F35"/>
    <w:rsid w:val="007E7240"/>
    <w:rsid w:val="007E73F2"/>
    <w:rsid w:val="007E7481"/>
    <w:rsid w:val="007F03BE"/>
    <w:rsid w:val="007F0459"/>
    <w:rsid w:val="007F08C5"/>
    <w:rsid w:val="007F0EB1"/>
    <w:rsid w:val="007F1087"/>
    <w:rsid w:val="007F10BB"/>
    <w:rsid w:val="007F11D9"/>
    <w:rsid w:val="007F147B"/>
    <w:rsid w:val="007F15C6"/>
    <w:rsid w:val="007F273D"/>
    <w:rsid w:val="007F28FA"/>
    <w:rsid w:val="007F2CD4"/>
    <w:rsid w:val="007F3DD6"/>
    <w:rsid w:val="007F4203"/>
    <w:rsid w:val="007F488B"/>
    <w:rsid w:val="007F6805"/>
    <w:rsid w:val="007F6834"/>
    <w:rsid w:val="007F6C38"/>
    <w:rsid w:val="007F6C56"/>
    <w:rsid w:val="007F7897"/>
    <w:rsid w:val="007F7B7A"/>
    <w:rsid w:val="008000F8"/>
    <w:rsid w:val="008008DC"/>
    <w:rsid w:val="008009E3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4EEC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1976"/>
    <w:rsid w:val="00811C6A"/>
    <w:rsid w:val="008126C9"/>
    <w:rsid w:val="00813BED"/>
    <w:rsid w:val="00815C1F"/>
    <w:rsid w:val="00815D2F"/>
    <w:rsid w:val="0081631C"/>
    <w:rsid w:val="0081681C"/>
    <w:rsid w:val="00816CAF"/>
    <w:rsid w:val="00816EE2"/>
    <w:rsid w:val="00820376"/>
    <w:rsid w:val="00820711"/>
    <w:rsid w:val="0082078D"/>
    <w:rsid w:val="00820A1B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6D5"/>
    <w:rsid w:val="00837802"/>
    <w:rsid w:val="00840190"/>
    <w:rsid w:val="00840506"/>
    <w:rsid w:val="0084072C"/>
    <w:rsid w:val="008407DC"/>
    <w:rsid w:val="00841002"/>
    <w:rsid w:val="008412F9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77B"/>
    <w:rsid w:val="00852DAF"/>
    <w:rsid w:val="0085358C"/>
    <w:rsid w:val="00853CD7"/>
    <w:rsid w:val="00854AAB"/>
    <w:rsid w:val="00854AC2"/>
    <w:rsid w:val="00854E65"/>
    <w:rsid w:val="00855FC2"/>
    <w:rsid w:val="00856825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2497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5D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54F"/>
    <w:rsid w:val="0087664A"/>
    <w:rsid w:val="00876D00"/>
    <w:rsid w:val="00877215"/>
    <w:rsid w:val="0088068C"/>
    <w:rsid w:val="008806A3"/>
    <w:rsid w:val="00880C17"/>
    <w:rsid w:val="00880F44"/>
    <w:rsid w:val="008827C6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392"/>
    <w:rsid w:val="00890D6C"/>
    <w:rsid w:val="0089141B"/>
    <w:rsid w:val="00891C99"/>
    <w:rsid w:val="00892851"/>
    <w:rsid w:val="00892C8A"/>
    <w:rsid w:val="00892CB1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5C27"/>
    <w:rsid w:val="008A6379"/>
    <w:rsid w:val="008A6B3A"/>
    <w:rsid w:val="008A78D9"/>
    <w:rsid w:val="008B0AEE"/>
    <w:rsid w:val="008B0D47"/>
    <w:rsid w:val="008B0F27"/>
    <w:rsid w:val="008B164B"/>
    <w:rsid w:val="008B19D5"/>
    <w:rsid w:val="008B2653"/>
    <w:rsid w:val="008B3050"/>
    <w:rsid w:val="008B364C"/>
    <w:rsid w:val="008B3996"/>
    <w:rsid w:val="008B462D"/>
    <w:rsid w:val="008B4713"/>
    <w:rsid w:val="008B4F4B"/>
    <w:rsid w:val="008B51EE"/>
    <w:rsid w:val="008B57F6"/>
    <w:rsid w:val="008B5A6F"/>
    <w:rsid w:val="008B5D59"/>
    <w:rsid w:val="008B5F31"/>
    <w:rsid w:val="008B64F3"/>
    <w:rsid w:val="008B6B3D"/>
    <w:rsid w:val="008B74C2"/>
    <w:rsid w:val="008B79A8"/>
    <w:rsid w:val="008B7C8C"/>
    <w:rsid w:val="008C0117"/>
    <w:rsid w:val="008C0FD5"/>
    <w:rsid w:val="008C1145"/>
    <w:rsid w:val="008C121A"/>
    <w:rsid w:val="008C1C6D"/>
    <w:rsid w:val="008C24BB"/>
    <w:rsid w:val="008C273B"/>
    <w:rsid w:val="008C2CA4"/>
    <w:rsid w:val="008C38AE"/>
    <w:rsid w:val="008C3CC9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AA7"/>
    <w:rsid w:val="008C6DB3"/>
    <w:rsid w:val="008C7616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660B"/>
    <w:rsid w:val="008E76B6"/>
    <w:rsid w:val="008E779A"/>
    <w:rsid w:val="008E79A3"/>
    <w:rsid w:val="008F010C"/>
    <w:rsid w:val="008F0261"/>
    <w:rsid w:val="008F0A89"/>
    <w:rsid w:val="008F1790"/>
    <w:rsid w:val="008F2542"/>
    <w:rsid w:val="008F25FE"/>
    <w:rsid w:val="008F26BC"/>
    <w:rsid w:val="008F2782"/>
    <w:rsid w:val="008F2FD9"/>
    <w:rsid w:val="008F438E"/>
    <w:rsid w:val="008F4D72"/>
    <w:rsid w:val="008F5371"/>
    <w:rsid w:val="008F56AC"/>
    <w:rsid w:val="008F62D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291C"/>
    <w:rsid w:val="009029ED"/>
    <w:rsid w:val="00903606"/>
    <w:rsid w:val="0090384E"/>
    <w:rsid w:val="00903A87"/>
    <w:rsid w:val="0090406C"/>
    <w:rsid w:val="00905410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C29"/>
    <w:rsid w:val="00914E71"/>
    <w:rsid w:val="00914F53"/>
    <w:rsid w:val="00915343"/>
    <w:rsid w:val="00915390"/>
    <w:rsid w:val="0091562B"/>
    <w:rsid w:val="00915E2D"/>
    <w:rsid w:val="009163A5"/>
    <w:rsid w:val="00916FAB"/>
    <w:rsid w:val="009172C1"/>
    <w:rsid w:val="0092027C"/>
    <w:rsid w:val="00921302"/>
    <w:rsid w:val="00921581"/>
    <w:rsid w:val="00921A8C"/>
    <w:rsid w:val="009221A7"/>
    <w:rsid w:val="009225A6"/>
    <w:rsid w:val="00922C0C"/>
    <w:rsid w:val="009237C9"/>
    <w:rsid w:val="00923C50"/>
    <w:rsid w:val="0092414D"/>
    <w:rsid w:val="00924204"/>
    <w:rsid w:val="009248CF"/>
    <w:rsid w:val="00924AEC"/>
    <w:rsid w:val="00924B17"/>
    <w:rsid w:val="00924C0E"/>
    <w:rsid w:val="00924E80"/>
    <w:rsid w:val="00925148"/>
    <w:rsid w:val="00925767"/>
    <w:rsid w:val="00925AD1"/>
    <w:rsid w:val="00925CAA"/>
    <w:rsid w:val="00926538"/>
    <w:rsid w:val="00926E06"/>
    <w:rsid w:val="009301F5"/>
    <w:rsid w:val="009308BD"/>
    <w:rsid w:val="00930F29"/>
    <w:rsid w:val="0093164F"/>
    <w:rsid w:val="00931A83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24C4"/>
    <w:rsid w:val="009434A4"/>
    <w:rsid w:val="00943DC1"/>
    <w:rsid w:val="00944097"/>
    <w:rsid w:val="00944274"/>
    <w:rsid w:val="009445B8"/>
    <w:rsid w:val="00944CA7"/>
    <w:rsid w:val="00944F4F"/>
    <w:rsid w:val="00945098"/>
    <w:rsid w:val="009451C0"/>
    <w:rsid w:val="00945D86"/>
    <w:rsid w:val="00945E8E"/>
    <w:rsid w:val="00946456"/>
    <w:rsid w:val="00947566"/>
    <w:rsid w:val="0094768A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581"/>
    <w:rsid w:val="00955E4D"/>
    <w:rsid w:val="00955F50"/>
    <w:rsid w:val="0095601A"/>
    <w:rsid w:val="0095607A"/>
    <w:rsid w:val="009567CB"/>
    <w:rsid w:val="009567DF"/>
    <w:rsid w:val="00956998"/>
    <w:rsid w:val="009578BE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5239"/>
    <w:rsid w:val="009655F2"/>
    <w:rsid w:val="00965AE8"/>
    <w:rsid w:val="009668DD"/>
    <w:rsid w:val="009670BD"/>
    <w:rsid w:val="0096729A"/>
    <w:rsid w:val="009677BF"/>
    <w:rsid w:val="00967C39"/>
    <w:rsid w:val="0097074D"/>
    <w:rsid w:val="00970F45"/>
    <w:rsid w:val="0097187E"/>
    <w:rsid w:val="00973716"/>
    <w:rsid w:val="00973CE4"/>
    <w:rsid w:val="00974207"/>
    <w:rsid w:val="00974335"/>
    <w:rsid w:val="00974A27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295"/>
    <w:rsid w:val="00980600"/>
    <w:rsid w:val="00980811"/>
    <w:rsid w:val="00980E0A"/>
    <w:rsid w:val="0098103A"/>
    <w:rsid w:val="00981139"/>
    <w:rsid w:val="009819ED"/>
    <w:rsid w:val="00981DE8"/>
    <w:rsid w:val="00982093"/>
    <w:rsid w:val="0098290F"/>
    <w:rsid w:val="009829CC"/>
    <w:rsid w:val="00982A8A"/>
    <w:rsid w:val="00982F2D"/>
    <w:rsid w:val="009841C2"/>
    <w:rsid w:val="009842A5"/>
    <w:rsid w:val="00984302"/>
    <w:rsid w:val="009844A7"/>
    <w:rsid w:val="009848ED"/>
    <w:rsid w:val="00984B48"/>
    <w:rsid w:val="009850EE"/>
    <w:rsid w:val="0098551A"/>
    <w:rsid w:val="00985872"/>
    <w:rsid w:val="009865AB"/>
    <w:rsid w:val="009868F6"/>
    <w:rsid w:val="0098712D"/>
    <w:rsid w:val="0098744D"/>
    <w:rsid w:val="00987930"/>
    <w:rsid w:val="00987EEC"/>
    <w:rsid w:val="00990389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57B7"/>
    <w:rsid w:val="0099603C"/>
    <w:rsid w:val="00997A98"/>
    <w:rsid w:val="009A08A7"/>
    <w:rsid w:val="009A0C52"/>
    <w:rsid w:val="009A1D4A"/>
    <w:rsid w:val="009A1F1B"/>
    <w:rsid w:val="009A2D4A"/>
    <w:rsid w:val="009A3203"/>
    <w:rsid w:val="009A4581"/>
    <w:rsid w:val="009A4F8A"/>
    <w:rsid w:val="009A5374"/>
    <w:rsid w:val="009A5652"/>
    <w:rsid w:val="009A5DAB"/>
    <w:rsid w:val="009A6D9E"/>
    <w:rsid w:val="009A713E"/>
    <w:rsid w:val="009A7283"/>
    <w:rsid w:val="009A768B"/>
    <w:rsid w:val="009A7787"/>
    <w:rsid w:val="009B007B"/>
    <w:rsid w:val="009B05CC"/>
    <w:rsid w:val="009B0D28"/>
    <w:rsid w:val="009B0FFC"/>
    <w:rsid w:val="009B13D4"/>
    <w:rsid w:val="009B17B5"/>
    <w:rsid w:val="009B1EC1"/>
    <w:rsid w:val="009B33E2"/>
    <w:rsid w:val="009B34C5"/>
    <w:rsid w:val="009B3951"/>
    <w:rsid w:val="009B3DB0"/>
    <w:rsid w:val="009B3E37"/>
    <w:rsid w:val="009B4B57"/>
    <w:rsid w:val="009B51F1"/>
    <w:rsid w:val="009B59B1"/>
    <w:rsid w:val="009B59FF"/>
    <w:rsid w:val="009B61A5"/>
    <w:rsid w:val="009B629C"/>
    <w:rsid w:val="009B6826"/>
    <w:rsid w:val="009B6E9C"/>
    <w:rsid w:val="009B7160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2E2C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A7B"/>
    <w:rsid w:val="009D4CD2"/>
    <w:rsid w:val="009D5594"/>
    <w:rsid w:val="009D559E"/>
    <w:rsid w:val="009D66F7"/>
    <w:rsid w:val="009D7D6C"/>
    <w:rsid w:val="009D7ECC"/>
    <w:rsid w:val="009E0157"/>
    <w:rsid w:val="009E0B4A"/>
    <w:rsid w:val="009E0CA1"/>
    <w:rsid w:val="009E1DD0"/>
    <w:rsid w:val="009E2709"/>
    <w:rsid w:val="009E3398"/>
    <w:rsid w:val="009E3B2B"/>
    <w:rsid w:val="009E3EAE"/>
    <w:rsid w:val="009E44D0"/>
    <w:rsid w:val="009E4663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903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473"/>
    <w:rsid w:val="009F75B9"/>
    <w:rsid w:val="009F75D0"/>
    <w:rsid w:val="009F795D"/>
    <w:rsid w:val="009F7ACF"/>
    <w:rsid w:val="009F7B4B"/>
    <w:rsid w:val="00A00199"/>
    <w:rsid w:val="00A01C92"/>
    <w:rsid w:val="00A026FF"/>
    <w:rsid w:val="00A02FE6"/>
    <w:rsid w:val="00A031D7"/>
    <w:rsid w:val="00A03EC6"/>
    <w:rsid w:val="00A046CC"/>
    <w:rsid w:val="00A05122"/>
    <w:rsid w:val="00A05A00"/>
    <w:rsid w:val="00A05C24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122F"/>
    <w:rsid w:val="00A1187E"/>
    <w:rsid w:val="00A11B25"/>
    <w:rsid w:val="00A120E0"/>
    <w:rsid w:val="00A12672"/>
    <w:rsid w:val="00A126AB"/>
    <w:rsid w:val="00A12982"/>
    <w:rsid w:val="00A1356C"/>
    <w:rsid w:val="00A13759"/>
    <w:rsid w:val="00A13C41"/>
    <w:rsid w:val="00A14443"/>
    <w:rsid w:val="00A147CF"/>
    <w:rsid w:val="00A14888"/>
    <w:rsid w:val="00A1492D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D79"/>
    <w:rsid w:val="00A2073B"/>
    <w:rsid w:val="00A208B8"/>
    <w:rsid w:val="00A20EE3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FC9"/>
    <w:rsid w:val="00A251B7"/>
    <w:rsid w:val="00A25F1A"/>
    <w:rsid w:val="00A268AC"/>
    <w:rsid w:val="00A273A4"/>
    <w:rsid w:val="00A27A30"/>
    <w:rsid w:val="00A30EB1"/>
    <w:rsid w:val="00A31008"/>
    <w:rsid w:val="00A32E42"/>
    <w:rsid w:val="00A32EE7"/>
    <w:rsid w:val="00A3320C"/>
    <w:rsid w:val="00A33241"/>
    <w:rsid w:val="00A3353D"/>
    <w:rsid w:val="00A347D5"/>
    <w:rsid w:val="00A34E27"/>
    <w:rsid w:val="00A3527F"/>
    <w:rsid w:val="00A35D17"/>
    <w:rsid w:val="00A35DEB"/>
    <w:rsid w:val="00A37149"/>
    <w:rsid w:val="00A375DE"/>
    <w:rsid w:val="00A400B7"/>
    <w:rsid w:val="00A4016E"/>
    <w:rsid w:val="00A41008"/>
    <w:rsid w:val="00A410C2"/>
    <w:rsid w:val="00A41134"/>
    <w:rsid w:val="00A42C28"/>
    <w:rsid w:val="00A43236"/>
    <w:rsid w:val="00A4326F"/>
    <w:rsid w:val="00A4342F"/>
    <w:rsid w:val="00A4356B"/>
    <w:rsid w:val="00A4369B"/>
    <w:rsid w:val="00A437EE"/>
    <w:rsid w:val="00A43FFD"/>
    <w:rsid w:val="00A44717"/>
    <w:rsid w:val="00A44840"/>
    <w:rsid w:val="00A45163"/>
    <w:rsid w:val="00A45398"/>
    <w:rsid w:val="00A45605"/>
    <w:rsid w:val="00A45FA0"/>
    <w:rsid w:val="00A46033"/>
    <w:rsid w:val="00A463B7"/>
    <w:rsid w:val="00A4683F"/>
    <w:rsid w:val="00A46896"/>
    <w:rsid w:val="00A47338"/>
    <w:rsid w:val="00A4781D"/>
    <w:rsid w:val="00A47C5C"/>
    <w:rsid w:val="00A503A2"/>
    <w:rsid w:val="00A50D24"/>
    <w:rsid w:val="00A511EF"/>
    <w:rsid w:val="00A51FB7"/>
    <w:rsid w:val="00A5217B"/>
    <w:rsid w:val="00A526CE"/>
    <w:rsid w:val="00A538DD"/>
    <w:rsid w:val="00A54563"/>
    <w:rsid w:val="00A5479D"/>
    <w:rsid w:val="00A54DAE"/>
    <w:rsid w:val="00A55839"/>
    <w:rsid w:val="00A56484"/>
    <w:rsid w:val="00A56833"/>
    <w:rsid w:val="00A56AD9"/>
    <w:rsid w:val="00A61E6C"/>
    <w:rsid w:val="00A624A8"/>
    <w:rsid w:val="00A62CA7"/>
    <w:rsid w:val="00A63234"/>
    <w:rsid w:val="00A63B28"/>
    <w:rsid w:val="00A644BF"/>
    <w:rsid w:val="00A64C1C"/>
    <w:rsid w:val="00A64FF7"/>
    <w:rsid w:val="00A65DFD"/>
    <w:rsid w:val="00A666EA"/>
    <w:rsid w:val="00A673D4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AA9"/>
    <w:rsid w:val="00A76F9B"/>
    <w:rsid w:val="00A7740A"/>
    <w:rsid w:val="00A77596"/>
    <w:rsid w:val="00A77742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A1C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0CA6"/>
    <w:rsid w:val="00AA1067"/>
    <w:rsid w:val="00AA1504"/>
    <w:rsid w:val="00AA1C44"/>
    <w:rsid w:val="00AA1FB0"/>
    <w:rsid w:val="00AA2046"/>
    <w:rsid w:val="00AA2105"/>
    <w:rsid w:val="00AA35DD"/>
    <w:rsid w:val="00AA4404"/>
    <w:rsid w:val="00AA4E26"/>
    <w:rsid w:val="00AA4F17"/>
    <w:rsid w:val="00AA51FB"/>
    <w:rsid w:val="00AA5912"/>
    <w:rsid w:val="00AA6C76"/>
    <w:rsid w:val="00AA6E6E"/>
    <w:rsid w:val="00AA70FB"/>
    <w:rsid w:val="00AB09DB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C0284"/>
    <w:rsid w:val="00AC03DA"/>
    <w:rsid w:val="00AC073F"/>
    <w:rsid w:val="00AC10BD"/>
    <w:rsid w:val="00AC11CD"/>
    <w:rsid w:val="00AC122C"/>
    <w:rsid w:val="00AC12BA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633F"/>
    <w:rsid w:val="00AC6589"/>
    <w:rsid w:val="00AC65C9"/>
    <w:rsid w:val="00AC7166"/>
    <w:rsid w:val="00AC736B"/>
    <w:rsid w:val="00AD0523"/>
    <w:rsid w:val="00AD0685"/>
    <w:rsid w:val="00AD098A"/>
    <w:rsid w:val="00AD0B6E"/>
    <w:rsid w:val="00AD0C1A"/>
    <w:rsid w:val="00AD13FB"/>
    <w:rsid w:val="00AD18A2"/>
    <w:rsid w:val="00AD22D1"/>
    <w:rsid w:val="00AD2367"/>
    <w:rsid w:val="00AD2756"/>
    <w:rsid w:val="00AD2ED9"/>
    <w:rsid w:val="00AD3B95"/>
    <w:rsid w:val="00AD3D17"/>
    <w:rsid w:val="00AD5ADA"/>
    <w:rsid w:val="00AD63A3"/>
    <w:rsid w:val="00AD6505"/>
    <w:rsid w:val="00AD7374"/>
    <w:rsid w:val="00AD758A"/>
    <w:rsid w:val="00AD767F"/>
    <w:rsid w:val="00AD7FFD"/>
    <w:rsid w:val="00AE092E"/>
    <w:rsid w:val="00AE14BD"/>
    <w:rsid w:val="00AE1FA5"/>
    <w:rsid w:val="00AE21CA"/>
    <w:rsid w:val="00AE4416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2E3"/>
    <w:rsid w:val="00AF46A7"/>
    <w:rsid w:val="00AF4A63"/>
    <w:rsid w:val="00AF5949"/>
    <w:rsid w:val="00AF6192"/>
    <w:rsid w:val="00AF6DC3"/>
    <w:rsid w:val="00AF6FFF"/>
    <w:rsid w:val="00AF7DA0"/>
    <w:rsid w:val="00AF7EDC"/>
    <w:rsid w:val="00AF7F31"/>
    <w:rsid w:val="00B00B62"/>
    <w:rsid w:val="00B013A1"/>
    <w:rsid w:val="00B01A80"/>
    <w:rsid w:val="00B02D18"/>
    <w:rsid w:val="00B04307"/>
    <w:rsid w:val="00B046CF"/>
    <w:rsid w:val="00B05027"/>
    <w:rsid w:val="00B05279"/>
    <w:rsid w:val="00B055D0"/>
    <w:rsid w:val="00B0579B"/>
    <w:rsid w:val="00B0592D"/>
    <w:rsid w:val="00B063CD"/>
    <w:rsid w:val="00B078C8"/>
    <w:rsid w:val="00B07BC0"/>
    <w:rsid w:val="00B07F36"/>
    <w:rsid w:val="00B10BC7"/>
    <w:rsid w:val="00B11A86"/>
    <w:rsid w:val="00B127F4"/>
    <w:rsid w:val="00B12A24"/>
    <w:rsid w:val="00B131AA"/>
    <w:rsid w:val="00B13D45"/>
    <w:rsid w:val="00B13EE3"/>
    <w:rsid w:val="00B14252"/>
    <w:rsid w:val="00B14CE6"/>
    <w:rsid w:val="00B15628"/>
    <w:rsid w:val="00B15A7A"/>
    <w:rsid w:val="00B15AC4"/>
    <w:rsid w:val="00B15FE5"/>
    <w:rsid w:val="00B1650A"/>
    <w:rsid w:val="00B165AA"/>
    <w:rsid w:val="00B173CE"/>
    <w:rsid w:val="00B20754"/>
    <w:rsid w:val="00B20E06"/>
    <w:rsid w:val="00B22383"/>
    <w:rsid w:val="00B223FD"/>
    <w:rsid w:val="00B22899"/>
    <w:rsid w:val="00B228DE"/>
    <w:rsid w:val="00B22CA2"/>
    <w:rsid w:val="00B233EB"/>
    <w:rsid w:val="00B2373D"/>
    <w:rsid w:val="00B23FC7"/>
    <w:rsid w:val="00B247F9"/>
    <w:rsid w:val="00B2485F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2E15"/>
    <w:rsid w:val="00B33391"/>
    <w:rsid w:val="00B33EC7"/>
    <w:rsid w:val="00B3421F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5D8"/>
    <w:rsid w:val="00B40E79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B11"/>
    <w:rsid w:val="00B451EA"/>
    <w:rsid w:val="00B465A0"/>
    <w:rsid w:val="00B46650"/>
    <w:rsid w:val="00B46BA9"/>
    <w:rsid w:val="00B4707B"/>
    <w:rsid w:val="00B4761A"/>
    <w:rsid w:val="00B47892"/>
    <w:rsid w:val="00B47EF3"/>
    <w:rsid w:val="00B50588"/>
    <w:rsid w:val="00B505A3"/>
    <w:rsid w:val="00B506B6"/>
    <w:rsid w:val="00B508EA"/>
    <w:rsid w:val="00B50A0D"/>
    <w:rsid w:val="00B51FF2"/>
    <w:rsid w:val="00B5294B"/>
    <w:rsid w:val="00B52E11"/>
    <w:rsid w:val="00B53451"/>
    <w:rsid w:val="00B53D77"/>
    <w:rsid w:val="00B53EA1"/>
    <w:rsid w:val="00B5415F"/>
    <w:rsid w:val="00B541CD"/>
    <w:rsid w:val="00B5465F"/>
    <w:rsid w:val="00B54807"/>
    <w:rsid w:val="00B54E1C"/>
    <w:rsid w:val="00B55A3A"/>
    <w:rsid w:val="00B563AC"/>
    <w:rsid w:val="00B56902"/>
    <w:rsid w:val="00B57E56"/>
    <w:rsid w:val="00B602AC"/>
    <w:rsid w:val="00B602DC"/>
    <w:rsid w:val="00B606EC"/>
    <w:rsid w:val="00B610A1"/>
    <w:rsid w:val="00B6121B"/>
    <w:rsid w:val="00B6185B"/>
    <w:rsid w:val="00B61FCF"/>
    <w:rsid w:val="00B62125"/>
    <w:rsid w:val="00B62B86"/>
    <w:rsid w:val="00B62F62"/>
    <w:rsid w:val="00B63130"/>
    <w:rsid w:val="00B64CBB"/>
    <w:rsid w:val="00B6503D"/>
    <w:rsid w:val="00B651CF"/>
    <w:rsid w:val="00B6547C"/>
    <w:rsid w:val="00B654A2"/>
    <w:rsid w:val="00B65900"/>
    <w:rsid w:val="00B66072"/>
    <w:rsid w:val="00B6622F"/>
    <w:rsid w:val="00B674B4"/>
    <w:rsid w:val="00B676E1"/>
    <w:rsid w:val="00B677E9"/>
    <w:rsid w:val="00B67E2D"/>
    <w:rsid w:val="00B70E9D"/>
    <w:rsid w:val="00B717FD"/>
    <w:rsid w:val="00B71E4C"/>
    <w:rsid w:val="00B72349"/>
    <w:rsid w:val="00B7250F"/>
    <w:rsid w:val="00B725D6"/>
    <w:rsid w:val="00B72718"/>
    <w:rsid w:val="00B73627"/>
    <w:rsid w:val="00B739D3"/>
    <w:rsid w:val="00B73F4B"/>
    <w:rsid w:val="00B744CD"/>
    <w:rsid w:val="00B74B21"/>
    <w:rsid w:val="00B75214"/>
    <w:rsid w:val="00B7525C"/>
    <w:rsid w:val="00B75ADA"/>
    <w:rsid w:val="00B75C62"/>
    <w:rsid w:val="00B75C81"/>
    <w:rsid w:val="00B76176"/>
    <w:rsid w:val="00B76516"/>
    <w:rsid w:val="00B76B5D"/>
    <w:rsid w:val="00B76F3F"/>
    <w:rsid w:val="00B77473"/>
    <w:rsid w:val="00B809DA"/>
    <w:rsid w:val="00B81876"/>
    <w:rsid w:val="00B82311"/>
    <w:rsid w:val="00B8240B"/>
    <w:rsid w:val="00B8325F"/>
    <w:rsid w:val="00B83C78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9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3B13"/>
    <w:rsid w:val="00BA42C8"/>
    <w:rsid w:val="00BA4AD2"/>
    <w:rsid w:val="00BA4CF1"/>
    <w:rsid w:val="00BA563D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F9A"/>
    <w:rsid w:val="00BB065B"/>
    <w:rsid w:val="00BB0F67"/>
    <w:rsid w:val="00BB0F70"/>
    <w:rsid w:val="00BB105B"/>
    <w:rsid w:val="00BB16A8"/>
    <w:rsid w:val="00BB184F"/>
    <w:rsid w:val="00BB24F0"/>
    <w:rsid w:val="00BB4FEC"/>
    <w:rsid w:val="00BB606B"/>
    <w:rsid w:val="00BB65D6"/>
    <w:rsid w:val="00BB7018"/>
    <w:rsid w:val="00BB7885"/>
    <w:rsid w:val="00BC0704"/>
    <w:rsid w:val="00BC1276"/>
    <w:rsid w:val="00BC2BA5"/>
    <w:rsid w:val="00BC3FBA"/>
    <w:rsid w:val="00BC4104"/>
    <w:rsid w:val="00BC4DF6"/>
    <w:rsid w:val="00BC50BE"/>
    <w:rsid w:val="00BC5999"/>
    <w:rsid w:val="00BC6315"/>
    <w:rsid w:val="00BC6F0A"/>
    <w:rsid w:val="00BC7564"/>
    <w:rsid w:val="00BC7671"/>
    <w:rsid w:val="00BD0176"/>
    <w:rsid w:val="00BD0BD9"/>
    <w:rsid w:val="00BD201E"/>
    <w:rsid w:val="00BD2812"/>
    <w:rsid w:val="00BD56CA"/>
    <w:rsid w:val="00BD595F"/>
    <w:rsid w:val="00BD6290"/>
    <w:rsid w:val="00BE021E"/>
    <w:rsid w:val="00BE09E7"/>
    <w:rsid w:val="00BE0AAC"/>
    <w:rsid w:val="00BE0DCB"/>
    <w:rsid w:val="00BE10B9"/>
    <w:rsid w:val="00BE1717"/>
    <w:rsid w:val="00BE1F5F"/>
    <w:rsid w:val="00BE240C"/>
    <w:rsid w:val="00BE2D64"/>
    <w:rsid w:val="00BE2E47"/>
    <w:rsid w:val="00BE3012"/>
    <w:rsid w:val="00BE31A4"/>
    <w:rsid w:val="00BE3302"/>
    <w:rsid w:val="00BE3329"/>
    <w:rsid w:val="00BE375F"/>
    <w:rsid w:val="00BE3907"/>
    <w:rsid w:val="00BE3C68"/>
    <w:rsid w:val="00BE4DD8"/>
    <w:rsid w:val="00BE5540"/>
    <w:rsid w:val="00BE5939"/>
    <w:rsid w:val="00BE59FA"/>
    <w:rsid w:val="00BE5A5D"/>
    <w:rsid w:val="00BE604B"/>
    <w:rsid w:val="00BE65FB"/>
    <w:rsid w:val="00BE661B"/>
    <w:rsid w:val="00BE69B0"/>
    <w:rsid w:val="00BE6A02"/>
    <w:rsid w:val="00BE704E"/>
    <w:rsid w:val="00BE79B8"/>
    <w:rsid w:val="00BF1941"/>
    <w:rsid w:val="00BF1D4C"/>
    <w:rsid w:val="00BF2888"/>
    <w:rsid w:val="00BF3E3C"/>
    <w:rsid w:val="00BF42EC"/>
    <w:rsid w:val="00BF5B5F"/>
    <w:rsid w:val="00BF615D"/>
    <w:rsid w:val="00BF6674"/>
    <w:rsid w:val="00BF7228"/>
    <w:rsid w:val="00BF78D8"/>
    <w:rsid w:val="00BF7A52"/>
    <w:rsid w:val="00BF7BB8"/>
    <w:rsid w:val="00BF7CB1"/>
    <w:rsid w:val="00BF7D25"/>
    <w:rsid w:val="00C00C64"/>
    <w:rsid w:val="00C01627"/>
    <w:rsid w:val="00C01F5A"/>
    <w:rsid w:val="00C0286A"/>
    <w:rsid w:val="00C034EA"/>
    <w:rsid w:val="00C04084"/>
    <w:rsid w:val="00C05140"/>
    <w:rsid w:val="00C051AC"/>
    <w:rsid w:val="00C05298"/>
    <w:rsid w:val="00C05B57"/>
    <w:rsid w:val="00C06128"/>
    <w:rsid w:val="00C0638D"/>
    <w:rsid w:val="00C063E0"/>
    <w:rsid w:val="00C0642E"/>
    <w:rsid w:val="00C06537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53F8"/>
    <w:rsid w:val="00C157E2"/>
    <w:rsid w:val="00C1580D"/>
    <w:rsid w:val="00C1585E"/>
    <w:rsid w:val="00C15DE0"/>
    <w:rsid w:val="00C15E77"/>
    <w:rsid w:val="00C16266"/>
    <w:rsid w:val="00C16A8A"/>
    <w:rsid w:val="00C16AA8"/>
    <w:rsid w:val="00C16F9D"/>
    <w:rsid w:val="00C200D5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518D"/>
    <w:rsid w:val="00C35C3F"/>
    <w:rsid w:val="00C3620E"/>
    <w:rsid w:val="00C36CD4"/>
    <w:rsid w:val="00C373DC"/>
    <w:rsid w:val="00C379BF"/>
    <w:rsid w:val="00C37B2F"/>
    <w:rsid w:val="00C40373"/>
    <w:rsid w:val="00C41132"/>
    <w:rsid w:val="00C41D0D"/>
    <w:rsid w:val="00C41E78"/>
    <w:rsid w:val="00C422D5"/>
    <w:rsid w:val="00C42C62"/>
    <w:rsid w:val="00C4347F"/>
    <w:rsid w:val="00C4351A"/>
    <w:rsid w:val="00C4374E"/>
    <w:rsid w:val="00C442BE"/>
    <w:rsid w:val="00C44379"/>
    <w:rsid w:val="00C450A0"/>
    <w:rsid w:val="00C452CF"/>
    <w:rsid w:val="00C456F8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78B"/>
    <w:rsid w:val="00C5390A"/>
    <w:rsid w:val="00C53CD5"/>
    <w:rsid w:val="00C53F3B"/>
    <w:rsid w:val="00C5407A"/>
    <w:rsid w:val="00C5408E"/>
    <w:rsid w:val="00C54A6E"/>
    <w:rsid w:val="00C54B7D"/>
    <w:rsid w:val="00C55098"/>
    <w:rsid w:val="00C555C7"/>
    <w:rsid w:val="00C556F9"/>
    <w:rsid w:val="00C5583F"/>
    <w:rsid w:val="00C55844"/>
    <w:rsid w:val="00C56185"/>
    <w:rsid w:val="00C56294"/>
    <w:rsid w:val="00C56860"/>
    <w:rsid w:val="00C56E01"/>
    <w:rsid w:val="00C56E8F"/>
    <w:rsid w:val="00C57F10"/>
    <w:rsid w:val="00C6044A"/>
    <w:rsid w:val="00C6190E"/>
    <w:rsid w:val="00C61A29"/>
    <w:rsid w:val="00C61DBB"/>
    <w:rsid w:val="00C6218E"/>
    <w:rsid w:val="00C63309"/>
    <w:rsid w:val="00C640B0"/>
    <w:rsid w:val="00C64827"/>
    <w:rsid w:val="00C64BD7"/>
    <w:rsid w:val="00C65265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D60"/>
    <w:rsid w:val="00C726AD"/>
    <w:rsid w:val="00C73BB7"/>
    <w:rsid w:val="00C747A3"/>
    <w:rsid w:val="00C75964"/>
    <w:rsid w:val="00C75E81"/>
    <w:rsid w:val="00C76873"/>
    <w:rsid w:val="00C76AF8"/>
    <w:rsid w:val="00C76C4F"/>
    <w:rsid w:val="00C77DD0"/>
    <w:rsid w:val="00C800D5"/>
    <w:rsid w:val="00C80B5A"/>
    <w:rsid w:val="00C80F05"/>
    <w:rsid w:val="00C81015"/>
    <w:rsid w:val="00C815B4"/>
    <w:rsid w:val="00C817C2"/>
    <w:rsid w:val="00C81D7F"/>
    <w:rsid w:val="00C8374C"/>
    <w:rsid w:val="00C83965"/>
    <w:rsid w:val="00C83979"/>
    <w:rsid w:val="00C84046"/>
    <w:rsid w:val="00C841C1"/>
    <w:rsid w:val="00C844B1"/>
    <w:rsid w:val="00C844D0"/>
    <w:rsid w:val="00C84581"/>
    <w:rsid w:val="00C85CC2"/>
    <w:rsid w:val="00C85FAA"/>
    <w:rsid w:val="00C86092"/>
    <w:rsid w:val="00C861D7"/>
    <w:rsid w:val="00C86A0C"/>
    <w:rsid w:val="00C86CED"/>
    <w:rsid w:val="00C86FD2"/>
    <w:rsid w:val="00C87AF6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8BA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6F57"/>
    <w:rsid w:val="00CA7052"/>
    <w:rsid w:val="00CA7C66"/>
    <w:rsid w:val="00CA7CAE"/>
    <w:rsid w:val="00CA7F25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D45"/>
    <w:rsid w:val="00CD2EBD"/>
    <w:rsid w:val="00CD2F89"/>
    <w:rsid w:val="00CD389B"/>
    <w:rsid w:val="00CD39D3"/>
    <w:rsid w:val="00CD4171"/>
    <w:rsid w:val="00CD49CF"/>
    <w:rsid w:val="00CD5F26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228"/>
    <w:rsid w:val="00CE36CB"/>
    <w:rsid w:val="00CE4DB2"/>
    <w:rsid w:val="00CE579A"/>
    <w:rsid w:val="00CE6602"/>
    <w:rsid w:val="00CE68DE"/>
    <w:rsid w:val="00CE6CC6"/>
    <w:rsid w:val="00CE765E"/>
    <w:rsid w:val="00CE7E03"/>
    <w:rsid w:val="00CE7E17"/>
    <w:rsid w:val="00CE7FD3"/>
    <w:rsid w:val="00CF053F"/>
    <w:rsid w:val="00CF173F"/>
    <w:rsid w:val="00CF17AB"/>
    <w:rsid w:val="00CF1D0A"/>
    <w:rsid w:val="00CF1D45"/>
    <w:rsid w:val="00CF2372"/>
    <w:rsid w:val="00CF277A"/>
    <w:rsid w:val="00CF2D6A"/>
    <w:rsid w:val="00CF2E78"/>
    <w:rsid w:val="00CF2EA4"/>
    <w:rsid w:val="00CF31C2"/>
    <w:rsid w:val="00CF3A91"/>
    <w:rsid w:val="00CF3EF6"/>
    <w:rsid w:val="00CF4061"/>
    <w:rsid w:val="00CF4FBC"/>
    <w:rsid w:val="00CF58E6"/>
    <w:rsid w:val="00CF598D"/>
    <w:rsid w:val="00CF59F6"/>
    <w:rsid w:val="00CF60EB"/>
    <w:rsid w:val="00CF72ED"/>
    <w:rsid w:val="00D0122F"/>
    <w:rsid w:val="00D016B9"/>
    <w:rsid w:val="00D01B44"/>
    <w:rsid w:val="00D024C4"/>
    <w:rsid w:val="00D025D9"/>
    <w:rsid w:val="00D02798"/>
    <w:rsid w:val="00D0366F"/>
    <w:rsid w:val="00D0375B"/>
    <w:rsid w:val="00D04C2B"/>
    <w:rsid w:val="00D050C6"/>
    <w:rsid w:val="00D053B8"/>
    <w:rsid w:val="00D05C8D"/>
    <w:rsid w:val="00D068CA"/>
    <w:rsid w:val="00D06A86"/>
    <w:rsid w:val="00D06C2D"/>
    <w:rsid w:val="00D07720"/>
    <w:rsid w:val="00D07EF8"/>
    <w:rsid w:val="00D114A1"/>
    <w:rsid w:val="00D11F36"/>
    <w:rsid w:val="00D122EE"/>
    <w:rsid w:val="00D123B9"/>
    <w:rsid w:val="00D13B2F"/>
    <w:rsid w:val="00D13C06"/>
    <w:rsid w:val="00D14336"/>
    <w:rsid w:val="00D144C8"/>
    <w:rsid w:val="00D14578"/>
    <w:rsid w:val="00D14614"/>
    <w:rsid w:val="00D148DC"/>
    <w:rsid w:val="00D157BE"/>
    <w:rsid w:val="00D15E98"/>
    <w:rsid w:val="00D15EC6"/>
    <w:rsid w:val="00D16029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49B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49C"/>
    <w:rsid w:val="00D34C69"/>
    <w:rsid w:val="00D34F89"/>
    <w:rsid w:val="00D36657"/>
    <w:rsid w:val="00D36D5B"/>
    <w:rsid w:val="00D40BD5"/>
    <w:rsid w:val="00D41471"/>
    <w:rsid w:val="00D4205A"/>
    <w:rsid w:val="00D42EDC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1141"/>
    <w:rsid w:val="00D5205F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4AB3"/>
    <w:rsid w:val="00D6503F"/>
    <w:rsid w:val="00D65332"/>
    <w:rsid w:val="00D65649"/>
    <w:rsid w:val="00D65C88"/>
    <w:rsid w:val="00D66B97"/>
    <w:rsid w:val="00D66FA0"/>
    <w:rsid w:val="00D678AC"/>
    <w:rsid w:val="00D7124A"/>
    <w:rsid w:val="00D72A1C"/>
    <w:rsid w:val="00D72BDA"/>
    <w:rsid w:val="00D72C88"/>
    <w:rsid w:val="00D72D07"/>
    <w:rsid w:val="00D7310F"/>
    <w:rsid w:val="00D73575"/>
    <w:rsid w:val="00D73724"/>
    <w:rsid w:val="00D73E3B"/>
    <w:rsid w:val="00D7407A"/>
    <w:rsid w:val="00D75063"/>
    <w:rsid w:val="00D7508E"/>
    <w:rsid w:val="00D75310"/>
    <w:rsid w:val="00D75B30"/>
    <w:rsid w:val="00D75FE7"/>
    <w:rsid w:val="00D7626E"/>
    <w:rsid w:val="00D76B1C"/>
    <w:rsid w:val="00D777EF"/>
    <w:rsid w:val="00D7787B"/>
    <w:rsid w:val="00D77B83"/>
    <w:rsid w:val="00D77FAB"/>
    <w:rsid w:val="00D80318"/>
    <w:rsid w:val="00D805BD"/>
    <w:rsid w:val="00D806E9"/>
    <w:rsid w:val="00D80C0F"/>
    <w:rsid w:val="00D8155D"/>
    <w:rsid w:val="00D82266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EE"/>
    <w:rsid w:val="00D9475E"/>
    <w:rsid w:val="00D94A1D"/>
    <w:rsid w:val="00D94B03"/>
    <w:rsid w:val="00D94B73"/>
    <w:rsid w:val="00D94E87"/>
    <w:rsid w:val="00D952DB"/>
    <w:rsid w:val="00D95570"/>
    <w:rsid w:val="00D95822"/>
    <w:rsid w:val="00D9606D"/>
    <w:rsid w:val="00D962D1"/>
    <w:rsid w:val="00D97294"/>
    <w:rsid w:val="00D97A35"/>
    <w:rsid w:val="00D97C63"/>
    <w:rsid w:val="00DA0A3A"/>
    <w:rsid w:val="00DA14ED"/>
    <w:rsid w:val="00DA1B04"/>
    <w:rsid w:val="00DA2604"/>
    <w:rsid w:val="00DA2DDC"/>
    <w:rsid w:val="00DA364D"/>
    <w:rsid w:val="00DA3D18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135E"/>
    <w:rsid w:val="00DB277B"/>
    <w:rsid w:val="00DB2AA1"/>
    <w:rsid w:val="00DB2ACF"/>
    <w:rsid w:val="00DB2C26"/>
    <w:rsid w:val="00DB2FD0"/>
    <w:rsid w:val="00DB302A"/>
    <w:rsid w:val="00DB3FC8"/>
    <w:rsid w:val="00DB45A3"/>
    <w:rsid w:val="00DB4736"/>
    <w:rsid w:val="00DB5D17"/>
    <w:rsid w:val="00DB5F15"/>
    <w:rsid w:val="00DB6CD0"/>
    <w:rsid w:val="00DB7358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6AC"/>
    <w:rsid w:val="00DD183B"/>
    <w:rsid w:val="00DD20C5"/>
    <w:rsid w:val="00DD30FE"/>
    <w:rsid w:val="00DD364E"/>
    <w:rsid w:val="00DD3874"/>
    <w:rsid w:val="00DD4163"/>
    <w:rsid w:val="00DD4E4A"/>
    <w:rsid w:val="00DD55C1"/>
    <w:rsid w:val="00DD5B68"/>
    <w:rsid w:val="00DD6100"/>
    <w:rsid w:val="00DD6CF1"/>
    <w:rsid w:val="00DD709B"/>
    <w:rsid w:val="00DD74F6"/>
    <w:rsid w:val="00DE0097"/>
    <w:rsid w:val="00DE00D4"/>
    <w:rsid w:val="00DE0FA6"/>
    <w:rsid w:val="00DE1242"/>
    <w:rsid w:val="00DE2083"/>
    <w:rsid w:val="00DE3091"/>
    <w:rsid w:val="00DE34D7"/>
    <w:rsid w:val="00DE3747"/>
    <w:rsid w:val="00DE3D8B"/>
    <w:rsid w:val="00DE3E59"/>
    <w:rsid w:val="00DE584F"/>
    <w:rsid w:val="00DE5E29"/>
    <w:rsid w:val="00DE65A5"/>
    <w:rsid w:val="00DE69B6"/>
    <w:rsid w:val="00DE6C00"/>
    <w:rsid w:val="00DE7AEC"/>
    <w:rsid w:val="00DF00F9"/>
    <w:rsid w:val="00DF0202"/>
    <w:rsid w:val="00DF0476"/>
    <w:rsid w:val="00DF0BC3"/>
    <w:rsid w:val="00DF0DBE"/>
    <w:rsid w:val="00DF0F21"/>
    <w:rsid w:val="00DF199F"/>
    <w:rsid w:val="00DF1B13"/>
    <w:rsid w:val="00DF1F39"/>
    <w:rsid w:val="00DF2182"/>
    <w:rsid w:val="00DF27C3"/>
    <w:rsid w:val="00DF2C8E"/>
    <w:rsid w:val="00DF2FEF"/>
    <w:rsid w:val="00DF32DB"/>
    <w:rsid w:val="00DF34C2"/>
    <w:rsid w:val="00DF3A36"/>
    <w:rsid w:val="00DF42AF"/>
    <w:rsid w:val="00DF50AB"/>
    <w:rsid w:val="00DF5B7F"/>
    <w:rsid w:val="00DF62B7"/>
    <w:rsid w:val="00DF63C6"/>
    <w:rsid w:val="00DF6C76"/>
    <w:rsid w:val="00DF6EF1"/>
    <w:rsid w:val="00E013F6"/>
    <w:rsid w:val="00E0145A"/>
    <w:rsid w:val="00E01E8C"/>
    <w:rsid w:val="00E01FF3"/>
    <w:rsid w:val="00E02707"/>
    <w:rsid w:val="00E02ABE"/>
    <w:rsid w:val="00E02E9D"/>
    <w:rsid w:val="00E0442E"/>
    <w:rsid w:val="00E07C9E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5E4F"/>
    <w:rsid w:val="00E160E4"/>
    <w:rsid w:val="00E1686A"/>
    <w:rsid w:val="00E17F04"/>
    <w:rsid w:val="00E20917"/>
    <w:rsid w:val="00E2236D"/>
    <w:rsid w:val="00E225AE"/>
    <w:rsid w:val="00E22FBA"/>
    <w:rsid w:val="00E234AF"/>
    <w:rsid w:val="00E24543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939"/>
    <w:rsid w:val="00E3307F"/>
    <w:rsid w:val="00E33643"/>
    <w:rsid w:val="00E346ED"/>
    <w:rsid w:val="00E34F6E"/>
    <w:rsid w:val="00E3559A"/>
    <w:rsid w:val="00E3642F"/>
    <w:rsid w:val="00E37048"/>
    <w:rsid w:val="00E378E5"/>
    <w:rsid w:val="00E37ECF"/>
    <w:rsid w:val="00E400FB"/>
    <w:rsid w:val="00E4118E"/>
    <w:rsid w:val="00E416A0"/>
    <w:rsid w:val="00E41CB6"/>
    <w:rsid w:val="00E42C62"/>
    <w:rsid w:val="00E4366A"/>
    <w:rsid w:val="00E43E67"/>
    <w:rsid w:val="00E43F6D"/>
    <w:rsid w:val="00E441E7"/>
    <w:rsid w:val="00E44813"/>
    <w:rsid w:val="00E44834"/>
    <w:rsid w:val="00E44BA5"/>
    <w:rsid w:val="00E465C7"/>
    <w:rsid w:val="00E46A1A"/>
    <w:rsid w:val="00E46DDB"/>
    <w:rsid w:val="00E47492"/>
    <w:rsid w:val="00E476A4"/>
    <w:rsid w:val="00E47BBF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66E2"/>
    <w:rsid w:val="00E56EBE"/>
    <w:rsid w:val="00E5761C"/>
    <w:rsid w:val="00E601D6"/>
    <w:rsid w:val="00E605FE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4C9"/>
    <w:rsid w:val="00E65790"/>
    <w:rsid w:val="00E65DC4"/>
    <w:rsid w:val="00E65DFB"/>
    <w:rsid w:val="00E65F3E"/>
    <w:rsid w:val="00E66846"/>
    <w:rsid w:val="00E66A78"/>
    <w:rsid w:val="00E66F4F"/>
    <w:rsid w:val="00E679E6"/>
    <w:rsid w:val="00E70088"/>
    <w:rsid w:val="00E71257"/>
    <w:rsid w:val="00E7168C"/>
    <w:rsid w:val="00E71A2C"/>
    <w:rsid w:val="00E72899"/>
    <w:rsid w:val="00E72F91"/>
    <w:rsid w:val="00E73589"/>
    <w:rsid w:val="00E736ED"/>
    <w:rsid w:val="00E74497"/>
    <w:rsid w:val="00E749A6"/>
    <w:rsid w:val="00E74B13"/>
    <w:rsid w:val="00E7620E"/>
    <w:rsid w:val="00E77C20"/>
    <w:rsid w:val="00E80448"/>
    <w:rsid w:val="00E814DA"/>
    <w:rsid w:val="00E82234"/>
    <w:rsid w:val="00E82BA0"/>
    <w:rsid w:val="00E82C37"/>
    <w:rsid w:val="00E8384F"/>
    <w:rsid w:val="00E841C0"/>
    <w:rsid w:val="00E84B8D"/>
    <w:rsid w:val="00E859F9"/>
    <w:rsid w:val="00E8622A"/>
    <w:rsid w:val="00E86387"/>
    <w:rsid w:val="00E86888"/>
    <w:rsid w:val="00E86CB3"/>
    <w:rsid w:val="00E900B0"/>
    <w:rsid w:val="00E90733"/>
    <w:rsid w:val="00E91039"/>
    <w:rsid w:val="00E91B82"/>
    <w:rsid w:val="00E9244F"/>
    <w:rsid w:val="00E931CC"/>
    <w:rsid w:val="00E934DE"/>
    <w:rsid w:val="00E93979"/>
    <w:rsid w:val="00E93A0E"/>
    <w:rsid w:val="00E93A9E"/>
    <w:rsid w:val="00E945E0"/>
    <w:rsid w:val="00E945F5"/>
    <w:rsid w:val="00E9518C"/>
    <w:rsid w:val="00E95298"/>
    <w:rsid w:val="00E958D6"/>
    <w:rsid w:val="00E95B00"/>
    <w:rsid w:val="00E9621D"/>
    <w:rsid w:val="00E9655C"/>
    <w:rsid w:val="00EA16AE"/>
    <w:rsid w:val="00EA1B29"/>
    <w:rsid w:val="00EA1FED"/>
    <w:rsid w:val="00EA2DB0"/>
    <w:rsid w:val="00EA3149"/>
    <w:rsid w:val="00EA4159"/>
    <w:rsid w:val="00EA44E5"/>
    <w:rsid w:val="00EA546D"/>
    <w:rsid w:val="00EA63F0"/>
    <w:rsid w:val="00EA6FF3"/>
    <w:rsid w:val="00EA72C8"/>
    <w:rsid w:val="00EA72C9"/>
    <w:rsid w:val="00EA7506"/>
    <w:rsid w:val="00EA7890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91F"/>
    <w:rsid w:val="00EB639B"/>
    <w:rsid w:val="00EB6497"/>
    <w:rsid w:val="00EB6F49"/>
    <w:rsid w:val="00EB7A1A"/>
    <w:rsid w:val="00EB7A1D"/>
    <w:rsid w:val="00EB7E78"/>
    <w:rsid w:val="00EC01A0"/>
    <w:rsid w:val="00EC38CC"/>
    <w:rsid w:val="00EC428E"/>
    <w:rsid w:val="00EC44C5"/>
    <w:rsid w:val="00EC4D83"/>
    <w:rsid w:val="00EC4FAC"/>
    <w:rsid w:val="00EC5074"/>
    <w:rsid w:val="00EC5491"/>
    <w:rsid w:val="00EC57FD"/>
    <w:rsid w:val="00EC5B41"/>
    <w:rsid w:val="00EC5DDE"/>
    <w:rsid w:val="00EC6FE4"/>
    <w:rsid w:val="00EC74B3"/>
    <w:rsid w:val="00EC7964"/>
    <w:rsid w:val="00ED063F"/>
    <w:rsid w:val="00ED14FE"/>
    <w:rsid w:val="00ED4516"/>
    <w:rsid w:val="00ED4A6E"/>
    <w:rsid w:val="00ED4ACB"/>
    <w:rsid w:val="00ED4EDA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3E78"/>
    <w:rsid w:val="00EE62AE"/>
    <w:rsid w:val="00EE66F9"/>
    <w:rsid w:val="00EE6916"/>
    <w:rsid w:val="00EE6C4F"/>
    <w:rsid w:val="00EE7ED5"/>
    <w:rsid w:val="00EF1258"/>
    <w:rsid w:val="00EF2691"/>
    <w:rsid w:val="00EF27A0"/>
    <w:rsid w:val="00EF2820"/>
    <w:rsid w:val="00EF2ABA"/>
    <w:rsid w:val="00EF2EFC"/>
    <w:rsid w:val="00EF30E2"/>
    <w:rsid w:val="00EF344C"/>
    <w:rsid w:val="00EF3A68"/>
    <w:rsid w:val="00EF54F2"/>
    <w:rsid w:val="00EF6F70"/>
    <w:rsid w:val="00EF70F3"/>
    <w:rsid w:val="00EF7149"/>
    <w:rsid w:val="00EF730C"/>
    <w:rsid w:val="00EF742B"/>
    <w:rsid w:val="00EF7487"/>
    <w:rsid w:val="00EF7BF2"/>
    <w:rsid w:val="00EF7CB2"/>
    <w:rsid w:val="00F001F4"/>
    <w:rsid w:val="00F01138"/>
    <w:rsid w:val="00F0140F"/>
    <w:rsid w:val="00F01736"/>
    <w:rsid w:val="00F01CD5"/>
    <w:rsid w:val="00F03206"/>
    <w:rsid w:val="00F034B6"/>
    <w:rsid w:val="00F03DB3"/>
    <w:rsid w:val="00F04E30"/>
    <w:rsid w:val="00F05209"/>
    <w:rsid w:val="00F0650B"/>
    <w:rsid w:val="00F06B6D"/>
    <w:rsid w:val="00F06D75"/>
    <w:rsid w:val="00F070A6"/>
    <w:rsid w:val="00F07675"/>
    <w:rsid w:val="00F106BF"/>
    <w:rsid w:val="00F115CD"/>
    <w:rsid w:val="00F12657"/>
    <w:rsid w:val="00F132E2"/>
    <w:rsid w:val="00F1340A"/>
    <w:rsid w:val="00F138BA"/>
    <w:rsid w:val="00F14173"/>
    <w:rsid w:val="00F14344"/>
    <w:rsid w:val="00F14918"/>
    <w:rsid w:val="00F149AA"/>
    <w:rsid w:val="00F14CD0"/>
    <w:rsid w:val="00F14E79"/>
    <w:rsid w:val="00F164AA"/>
    <w:rsid w:val="00F16673"/>
    <w:rsid w:val="00F16728"/>
    <w:rsid w:val="00F177A6"/>
    <w:rsid w:val="00F21313"/>
    <w:rsid w:val="00F2237B"/>
    <w:rsid w:val="00F2274D"/>
    <w:rsid w:val="00F23623"/>
    <w:rsid w:val="00F24DE5"/>
    <w:rsid w:val="00F2523A"/>
    <w:rsid w:val="00F25C6F"/>
    <w:rsid w:val="00F2610A"/>
    <w:rsid w:val="00F26344"/>
    <w:rsid w:val="00F26879"/>
    <w:rsid w:val="00F268A3"/>
    <w:rsid w:val="00F269D4"/>
    <w:rsid w:val="00F26C7F"/>
    <w:rsid w:val="00F2799D"/>
    <w:rsid w:val="00F27CC3"/>
    <w:rsid w:val="00F27E0C"/>
    <w:rsid w:val="00F3001D"/>
    <w:rsid w:val="00F3022D"/>
    <w:rsid w:val="00F30651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16A4"/>
    <w:rsid w:val="00F416E8"/>
    <w:rsid w:val="00F41C06"/>
    <w:rsid w:val="00F41E90"/>
    <w:rsid w:val="00F421C8"/>
    <w:rsid w:val="00F4433C"/>
    <w:rsid w:val="00F4554D"/>
    <w:rsid w:val="00F455E7"/>
    <w:rsid w:val="00F45B67"/>
    <w:rsid w:val="00F45C0D"/>
    <w:rsid w:val="00F47438"/>
    <w:rsid w:val="00F475E2"/>
    <w:rsid w:val="00F501E5"/>
    <w:rsid w:val="00F503A3"/>
    <w:rsid w:val="00F50F76"/>
    <w:rsid w:val="00F51DCA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5C8"/>
    <w:rsid w:val="00F545D3"/>
    <w:rsid w:val="00F54AFE"/>
    <w:rsid w:val="00F54EF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38A6"/>
    <w:rsid w:val="00F643A5"/>
    <w:rsid w:val="00F64D86"/>
    <w:rsid w:val="00F65439"/>
    <w:rsid w:val="00F65D5F"/>
    <w:rsid w:val="00F664B7"/>
    <w:rsid w:val="00F671C0"/>
    <w:rsid w:val="00F67AF9"/>
    <w:rsid w:val="00F67CC6"/>
    <w:rsid w:val="00F67DC3"/>
    <w:rsid w:val="00F7074C"/>
    <w:rsid w:val="00F70929"/>
    <w:rsid w:val="00F70AB5"/>
    <w:rsid w:val="00F70D45"/>
    <w:rsid w:val="00F70ED9"/>
    <w:rsid w:val="00F710B5"/>
    <w:rsid w:val="00F71EAD"/>
    <w:rsid w:val="00F730F0"/>
    <w:rsid w:val="00F73801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35"/>
    <w:rsid w:val="00F92A87"/>
    <w:rsid w:val="00F932C6"/>
    <w:rsid w:val="00F93DB1"/>
    <w:rsid w:val="00F93E1D"/>
    <w:rsid w:val="00F93FFA"/>
    <w:rsid w:val="00F94080"/>
    <w:rsid w:val="00F94CE2"/>
    <w:rsid w:val="00F95229"/>
    <w:rsid w:val="00F96155"/>
    <w:rsid w:val="00F962C9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97F62"/>
    <w:rsid w:val="00FA0876"/>
    <w:rsid w:val="00FA0990"/>
    <w:rsid w:val="00FA149B"/>
    <w:rsid w:val="00FA245A"/>
    <w:rsid w:val="00FA24BB"/>
    <w:rsid w:val="00FA2750"/>
    <w:rsid w:val="00FA2F28"/>
    <w:rsid w:val="00FA2F90"/>
    <w:rsid w:val="00FA3179"/>
    <w:rsid w:val="00FA3B04"/>
    <w:rsid w:val="00FA3E74"/>
    <w:rsid w:val="00FA408A"/>
    <w:rsid w:val="00FA42E2"/>
    <w:rsid w:val="00FA4CFF"/>
    <w:rsid w:val="00FA60B0"/>
    <w:rsid w:val="00FA6398"/>
    <w:rsid w:val="00FA67D1"/>
    <w:rsid w:val="00FA6AF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9C5"/>
    <w:rsid w:val="00FC0E11"/>
    <w:rsid w:val="00FC11CF"/>
    <w:rsid w:val="00FC1339"/>
    <w:rsid w:val="00FC18D9"/>
    <w:rsid w:val="00FC1F08"/>
    <w:rsid w:val="00FC3022"/>
    <w:rsid w:val="00FC5841"/>
    <w:rsid w:val="00FC5B02"/>
    <w:rsid w:val="00FC6A20"/>
    <w:rsid w:val="00FC7280"/>
    <w:rsid w:val="00FC78CC"/>
    <w:rsid w:val="00FD007C"/>
    <w:rsid w:val="00FD021B"/>
    <w:rsid w:val="00FD03A5"/>
    <w:rsid w:val="00FD135E"/>
    <w:rsid w:val="00FD147F"/>
    <w:rsid w:val="00FD1FB2"/>
    <w:rsid w:val="00FD2981"/>
    <w:rsid w:val="00FD375C"/>
    <w:rsid w:val="00FD3DE3"/>
    <w:rsid w:val="00FD4BB0"/>
    <w:rsid w:val="00FD5517"/>
    <w:rsid w:val="00FD5D53"/>
    <w:rsid w:val="00FD7A8A"/>
    <w:rsid w:val="00FD7D47"/>
    <w:rsid w:val="00FD7E63"/>
    <w:rsid w:val="00FD7F8B"/>
    <w:rsid w:val="00FE0E82"/>
    <w:rsid w:val="00FE1951"/>
    <w:rsid w:val="00FE1B5D"/>
    <w:rsid w:val="00FE29AB"/>
    <w:rsid w:val="00FE3DAB"/>
    <w:rsid w:val="00FE3ED2"/>
    <w:rsid w:val="00FE4A8D"/>
    <w:rsid w:val="00FE4F45"/>
    <w:rsid w:val="00FE5A12"/>
    <w:rsid w:val="00FE5CA1"/>
    <w:rsid w:val="00FE63C1"/>
    <w:rsid w:val="00FE6E80"/>
    <w:rsid w:val="00FE6ED9"/>
    <w:rsid w:val="00FE74E7"/>
    <w:rsid w:val="00FE77B4"/>
    <w:rsid w:val="00FF0430"/>
    <w:rsid w:val="00FF04E9"/>
    <w:rsid w:val="00FF05C8"/>
    <w:rsid w:val="00FF14FC"/>
    <w:rsid w:val="00FF1CDF"/>
    <w:rsid w:val="00FF2798"/>
    <w:rsid w:val="00FF2B3B"/>
    <w:rsid w:val="00FF3C2E"/>
    <w:rsid w:val="00FF3E2E"/>
    <w:rsid w:val="00FF4DB4"/>
    <w:rsid w:val="00FF4F8C"/>
    <w:rsid w:val="00FF5469"/>
    <w:rsid w:val="00FF59C5"/>
    <w:rsid w:val="00FF5C9E"/>
    <w:rsid w:val="00FF5F8E"/>
    <w:rsid w:val="00FF66C4"/>
    <w:rsid w:val="00FF6806"/>
    <w:rsid w:val="00FF6AA9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1F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7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William</cp:lastModifiedBy>
  <cp:revision>2</cp:revision>
  <cp:lastPrinted>2024-01-18T14:54:00Z</cp:lastPrinted>
  <dcterms:created xsi:type="dcterms:W3CDTF">2025-07-02T12:11:00Z</dcterms:created>
  <dcterms:modified xsi:type="dcterms:W3CDTF">2025-07-02T12:11:00Z</dcterms:modified>
</cp:coreProperties>
</file>